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95"/>
        <w:gridCol w:w="7561"/>
      </w:tblGrid>
      <w:tr w:rsidR="000B551F" w:rsidRPr="009B7B94" w14:paraId="65D5DD81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46CA0D31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561" w:type="dxa"/>
            <w:vAlign w:val="center"/>
          </w:tcPr>
          <w:p w14:paraId="5068F6EE" w14:textId="698147D4" w:rsidR="000B551F" w:rsidRPr="005020C6" w:rsidRDefault="000B551F" w:rsidP="000B551F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 w:rsidR="005B3D26" w:rsidRPr="005020C6">
              <w:rPr>
                <w:rFonts w:asciiTheme="majorBidi" w:eastAsiaTheme="majorEastAsia" w:hAnsiTheme="majorBidi" w:cstheme="majorBidi"/>
                <w:b/>
                <w:bCs/>
              </w:rPr>
              <w:t>4</w:t>
            </w:r>
            <w:r w:rsidRPr="005020C6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0B551F" w:rsidRPr="009B7B94" w14:paraId="3A89C221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589F7DEC" w14:textId="4A3D4029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  <w:r>
              <w:rPr>
                <w:rFonts w:asciiTheme="majorBidi" w:hAnsiTheme="majorBidi" w:cstheme="majorBidi"/>
                <w:b/>
                <w:bCs/>
              </w:rPr>
              <w:t xml:space="preserve"> (s)</w:t>
            </w:r>
          </w:p>
        </w:tc>
        <w:tc>
          <w:tcPr>
            <w:tcW w:w="7561" w:type="dxa"/>
            <w:vAlign w:val="center"/>
          </w:tcPr>
          <w:p w14:paraId="53CA415C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Visitors Attractions</w:t>
            </w:r>
          </w:p>
          <w:p w14:paraId="113A3A32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Apply tourism Promotional Techniques</w:t>
            </w:r>
          </w:p>
          <w:p w14:paraId="01D7467E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Apply Principles of Marketing in Tourism</w:t>
            </w:r>
          </w:p>
          <w:p w14:paraId="3AB7F756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Develop Sports Tourism</w:t>
            </w:r>
          </w:p>
          <w:p w14:paraId="3E98747D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Identify Ecotourism</w:t>
            </w:r>
          </w:p>
          <w:p w14:paraId="79B9AC82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Gastronomy and Culinary Tourism</w:t>
            </w:r>
          </w:p>
          <w:p w14:paraId="631BF3E8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Tourist Transport Operations</w:t>
            </w:r>
          </w:p>
          <w:p w14:paraId="4268EEB6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Generate Activities in Tourism</w:t>
            </w:r>
          </w:p>
          <w:p w14:paraId="4E9A9761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Interpret Air Travel</w:t>
            </w:r>
          </w:p>
          <w:p w14:paraId="1BAE4739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Apply Risk Management Techniques in Tourism</w:t>
            </w:r>
          </w:p>
          <w:p w14:paraId="07EF072A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Conduct Tours</w:t>
            </w:r>
          </w:p>
          <w:p w14:paraId="77F2853C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Develop and up-date Tourism Skills</w:t>
            </w:r>
          </w:p>
          <w:p w14:paraId="2DEE4ABB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Develop Tour Packages</w:t>
            </w:r>
          </w:p>
          <w:p w14:paraId="29B5AC32" w14:textId="77777777" w:rsidR="005B3D26" w:rsidRPr="005020C6" w:rsidRDefault="005B3D26" w:rsidP="005B3D2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Promote Tourism Products &amp; Services</w:t>
            </w:r>
          </w:p>
          <w:p w14:paraId="79AE9B53" w14:textId="399BBFD9" w:rsidR="000B551F" w:rsidRPr="005020C6" w:rsidRDefault="005B3D26" w:rsidP="005B3D26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Resorts</w:t>
            </w:r>
          </w:p>
        </w:tc>
      </w:tr>
      <w:tr w:rsidR="000B551F" w:rsidRPr="009B7B94" w14:paraId="0E65A7E2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51E932F2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561" w:type="dxa"/>
            <w:vAlign w:val="center"/>
          </w:tcPr>
          <w:p w14:paraId="7A544846" w14:textId="7404421A" w:rsidR="000B551F" w:rsidRPr="005020C6" w:rsidRDefault="000B551F" w:rsidP="000B551F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Summative Assessment</w:t>
            </w:r>
          </w:p>
        </w:tc>
      </w:tr>
      <w:tr w:rsidR="00D3033E" w:rsidRPr="009B7B94" w14:paraId="4CDB9953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561" w:type="dxa"/>
            <w:vAlign w:val="center"/>
          </w:tcPr>
          <w:p w14:paraId="465A433A" w14:textId="5C8FEF1B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</w:t>
            </w:r>
            <w:r w:rsidR="00102FED" w:rsidRPr="009B7B94">
              <w:rPr>
                <w:rFonts w:asciiTheme="majorBidi" w:hAnsiTheme="majorBidi" w:cstheme="majorBidi"/>
              </w:rPr>
              <w:t>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___________________</w:t>
            </w:r>
            <w:r w:rsidR="00A8005B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</w:t>
            </w:r>
            <w:r w:rsidR="00A8005B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</w:t>
            </w:r>
          </w:p>
          <w:p w14:paraId="723AD74C" w14:textId="77777777" w:rsidR="00A8005B" w:rsidRDefault="00A8005B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2EB7CF14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_______________</w:t>
            </w:r>
            <w:r w:rsidR="00A8005B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</w:t>
            </w:r>
          </w:p>
        </w:tc>
      </w:tr>
      <w:tr w:rsidR="00D3033E" w:rsidRPr="009B7B94" w14:paraId="5E15EB4B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561" w:type="dxa"/>
            <w:vAlign w:val="center"/>
          </w:tcPr>
          <w:p w14:paraId="0D569EE2" w14:textId="2E619776" w:rsidR="000B551F" w:rsidRDefault="000B551F" w:rsidP="000B551F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standard, you are required to complete the following within </w:t>
            </w:r>
            <w:r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70FC59BD" w14:textId="77777777" w:rsidR="0036119C" w:rsidRPr="009B7B94" w:rsidRDefault="0036119C" w:rsidP="000B551F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208B4504" w14:textId="77777777" w:rsidR="005B3D26" w:rsidRPr="00A65D41" w:rsidRDefault="005B3D26" w:rsidP="001D06D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19E37828" w14:textId="77777777" w:rsidR="005B3D26" w:rsidRPr="00A65D41" w:rsidRDefault="005B3D26" w:rsidP="001D06D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468557DE" w14:textId="77777777" w:rsidR="005B3D26" w:rsidRDefault="005B3D26" w:rsidP="001D06D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7B148A98" w14:textId="0488C87A" w:rsidR="00BB36E6" w:rsidRPr="009B7B94" w:rsidRDefault="005B3D26" w:rsidP="001D06D4">
            <w:pPr>
              <w:pStyle w:val="PC"/>
              <w:framePr w:hSpace="0" w:wrap="auto" w:vAnchor="margin" w:hAnchor="text" w:xAlign="left" w:yAlign="inline"/>
              <w:numPr>
                <w:ilvl w:val="0"/>
                <w:numId w:val="3"/>
              </w:numPr>
              <w:rPr>
                <w:rFonts w:asciiTheme="majorBidi" w:eastAsiaTheme="minorEastAsia" w:hAnsiTheme="majorBidi" w:cstheme="majorBidi"/>
              </w:rPr>
            </w:pPr>
            <w:r w:rsidRPr="005F79BA">
              <w:rPr>
                <w:rFonts w:asciiTheme="majorBidi" w:hAnsiTheme="majorBidi" w:cstheme="majorBidi"/>
                <w:b/>
              </w:rPr>
              <w:t>Perform role at the time of assessment (if any).</w:t>
            </w:r>
          </w:p>
        </w:tc>
      </w:tr>
      <w:tr w:rsidR="009B7B94" w:rsidRPr="009B7B94" w14:paraId="192B0862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56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561" w:type="dxa"/>
            <w:vAlign w:val="center"/>
          </w:tcPr>
          <w:p w14:paraId="3D35C8DD" w14:textId="7363C67C" w:rsidR="009B7B94" w:rsidRDefault="009B7B94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B551F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55C28738" w14:textId="77777777" w:rsidR="000B551F" w:rsidRPr="000B551F" w:rsidRDefault="000B551F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699D8DCA" w14:textId="77777777" w:rsidR="00D30B34" w:rsidRPr="00BD2FC6" w:rsidRDefault="00D30B34" w:rsidP="00D30B3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ssessment Task 1:</w:t>
            </w:r>
          </w:p>
          <w:p w14:paraId="5C556D6D" w14:textId="77777777" w:rsidR="00D30B34" w:rsidRPr="00BD2FC6" w:rsidRDefault="00D30B34" w:rsidP="00D30B34">
            <w:p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Make a Safety Plan of Tourists for any one of the following</w:t>
            </w:r>
          </w:p>
          <w:p w14:paraId="5453CFC7" w14:textId="77777777" w:rsidR="00D30B34" w:rsidRPr="00BD2FC6" w:rsidRDefault="00D30B34" w:rsidP="001D06D4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Mountain Area</w:t>
            </w:r>
          </w:p>
          <w:p w14:paraId="26100481" w14:textId="77777777" w:rsidR="00D30B34" w:rsidRDefault="00D30B34" w:rsidP="001D06D4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Desert Area</w:t>
            </w:r>
          </w:p>
          <w:p w14:paraId="54DF675D" w14:textId="77777777" w:rsidR="009B7B94" w:rsidRDefault="00D30B34" w:rsidP="001D06D4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30B34">
              <w:rPr>
                <w:rFonts w:asciiTheme="majorBidi" w:hAnsiTheme="majorBidi" w:cstheme="majorBidi"/>
              </w:rPr>
              <w:t>Water Bodies</w:t>
            </w:r>
          </w:p>
          <w:p w14:paraId="7669D86F" w14:textId="77777777" w:rsidR="00D30B34" w:rsidRPr="00C55BE8" w:rsidRDefault="00D30B34" w:rsidP="00D30B34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55BE8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 xml:space="preserve">Assessment Task </w:t>
            </w:r>
            <w:r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2</w:t>
            </w:r>
            <w:r w:rsidRPr="00C55BE8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:</w:t>
            </w:r>
          </w:p>
          <w:p w14:paraId="009306E8" w14:textId="77777777" w:rsidR="00D30B34" w:rsidRDefault="00D30B34" w:rsidP="00D30B34">
            <w:p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Perform role play for d</w:t>
            </w:r>
            <w:r w:rsidRPr="00C55BE8">
              <w:rPr>
                <w:rFonts w:asciiTheme="majorBidi" w:eastAsia="Times New Roman" w:hAnsiTheme="majorBidi" w:cstheme="majorBidi"/>
                <w:color w:val="222222"/>
              </w:rPr>
              <w:t>etermin</w:t>
            </w:r>
            <w:r>
              <w:rPr>
                <w:rFonts w:asciiTheme="majorBidi" w:eastAsia="Times New Roman" w:hAnsiTheme="majorBidi" w:cstheme="majorBidi"/>
                <w:color w:val="222222"/>
              </w:rPr>
              <w:t>ing the k</w:t>
            </w:r>
            <w:r w:rsidRPr="00C55BE8">
              <w:rPr>
                <w:rFonts w:asciiTheme="majorBidi" w:eastAsia="Times New Roman" w:hAnsiTheme="majorBidi" w:cstheme="majorBidi"/>
                <w:color w:val="222222"/>
              </w:rPr>
              <w:t xml:space="preserve">ey </w:t>
            </w:r>
            <w:r>
              <w:rPr>
                <w:rFonts w:asciiTheme="majorBidi" w:eastAsia="Times New Roman" w:hAnsiTheme="majorBidi" w:cstheme="majorBidi"/>
                <w:color w:val="222222"/>
              </w:rPr>
              <w:t>i</w:t>
            </w:r>
            <w:r w:rsidRPr="00C55BE8">
              <w:rPr>
                <w:rFonts w:asciiTheme="majorBidi" w:eastAsia="Times New Roman" w:hAnsiTheme="majorBidi" w:cstheme="majorBidi"/>
                <w:color w:val="222222"/>
              </w:rPr>
              <w:t>ssues during the tour conduction.</w:t>
            </w:r>
          </w:p>
          <w:p w14:paraId="237C99EC" w14:textId="5DE64C59" w:rsidR="00D30B34" w:rsidRPr="00C82281" w:rsidRDefault="00D30B34" w:rsidP="00D30B34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 xml:space="preserve">Assessment Task </w:t>
            </w:r>
            <w:r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3</w:t>
            </w: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:</w:t>
            </w:r>
          </w:p>
          <w:p w14:paraId="7E29A994" w14:textId="77777777" w:rsidR="00D30B34" w:rsidRDefault="00D30B34" w:rsidP="00D30B34">
            <w:p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Maintain a portfolio for developing a different</w:t>
            </w:r>
            <w:r w:rsidRPr="00C82281">
              <w:rPr>
                <w:rFonts w:asciiTheme="majorBidi" w:eastAsia="Times New Roman" w:hAnsiTheme="majorBidi" w:cstheme="majorBidi"/>
                <w:color w:val="222222"/>
              </w:rPr>
              <w:t xml:space="preserve"> tour package</w:t>
            </w:r>
            <w:r>
              <w:rPr>
                <w:rFonts w:asciiTheme="majorBidi" w:eastAsia="Times New Roman" w:hAnsiTheme="majorBidi" w:cstheme="majorBidi"/>
                <w:color w:val="222222"/>
              </w:rPr>
              <w:t xml:space="preserve"> of domestic and international for 20 persons.</w:t>
            </w:r>
          </w:p>
          <w:p w14:paraId="3E6C428D" w14:textId="77777777" w:rsidR="00D30B34" w:rsidRDefault="00D30B34" w:rsidP="00D30B34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ssessment Task 4:</w:t>
            </w:r>
          </w:p>
          <w:p w14:paraId="7AA23D5D" w14:textId="228102B2" w:rsidR="00D30B34" w:rsidRDefault="00D30B34" w:rsidP="00D30B34">
            <w:p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Make Reservation on Airline Reservation systems</w:t>
            </w:r>
          </w:p>
          <w:p w14:paraId="26F9CB02" w14:textId="2C54794A" w:rsidR="005020C6" w:rsidRPr="00F71FA1" w:rsidRDefault="005020C6" w:rsidP="005020C6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F71FA1">
              <w:rPr>
                <w:rFonts w:asciiTheme="majorBidi" w:eastAsia="Times New Roman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>5</w:t>
            </w:r>
            <w:r w:rsidRPr="00F71FA1">
              <w:rPr>
                <w:rFonts w:asciiTheme="majorBidi" w:eastAsia="Times New Roman" w:hAnsiTheme="majorBidi" w:cstheme="majorBidi"/>
                <w:b/>
                <w:bCs/>
              </w:rPr>
              <w:t>:</w:t>
            </w:r>
          </w:p>
          <w:p w14:paraId="4A512B5F" w14:textId="57EDC9FE" w:rsidR="005020C6" w:rsidRDefault="005020C6" w:rsidP="005020C6">
            <w:pPr>
              <w:rPr>
                <w:rFonts w:asciiTheme="majorBidi" w:hAnsiTheme="majorBidi" w:cstheme="majorBidi"/>
              </w:rPr>
            </w:pPr>
            <w:r w:rsidRPr="00F71FA1">
              <w:rPr>
                <w:rFonts w:asciiTheme="majorBidi" w:eastAsia="Times New Roman" w:hAnsiTheme="majorBidi" w:cstheme="majorBidi"/>
              </w:rPr>
              <w:t>Develop a portfolio of planning a tour of 50 international tourist for all Pakistan tour.</w:t>
            </w:r>
          </w:p>
          <w:p w14:paraId="3D1912B2" w14:textId="6F150A90" w:rsidR="00D30B34" w:rsidRDefault="00D30B34" w:rsidP="00D30B34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lastRenderedPageBreak/>
              <w:t xml:space="preserve">Assessment Task </w:t>
            </w:r>
            <w:r w:rsidR="005020C6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6</w:t>
            </w:r>
            <w:r w:rsidRPr="003E3DC2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:</w:t>
            </w:r>
          </w:p>
          <w:p w14:paraId="05EEFE86" w14:textId="5BCB8453" w:rsidR="00D30B34" w:rsidRPr="003E3DC2" w:rsidRDefault="00D30B34" w:rsidP="00D30B34">
            <w:pPr>
              <w:rPr>
                <w:rFonts w:asciiTheme="majorBidi" w:eastAsia="Times New Roman" w:hAnsiTheme="majorBidi" w:cstheme="majorBidi"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color w:val="222222"/>
              </w:rPr>
              <w:t>Choose any tourist site and design following:</w:t>
            </w:r>
          </w:p>
          <w:p w14:paraId="0CD1B597" w14:textId="77777777" w:rsidR="00D30B34" w:rsidRDefault="00D30B34" w:rsidP="001D06D4">
            <w:pPr>
              <w:pStyle w:val="ListParagraph"/>
              <w:numPr>
                <w:ilvl w:val="1"/>
                <w:numId w:val="11"/>
              </w:numPr>
              <w:ind w:left="434"/>
              <w:rPr>
                <w:rFonts w:asciiTheme="majorBidi" w:eastAsia="Times New Roman" w:hAnsiTheme="majorBidi" w:cstheme="majorBidi"/>
                <w:color w:val="222222"/>
              </w:rPr>
            </w:pPr>
            <w:r w:rsidRPr="003E3DC2">
              <w:rPr>
                <w:rFonts w:asciiTheme="majorBidi" w:eastAsia="Times New Roman" w:hAnsiTheme="majorBidi" w:cstheme="majorBidi"/>
                <w:color w:val="222222"/>
              </w:rPr>
              <w:t>Content of pamphlet</w:t>
            </w:r>
          </w:p>
          <w:p w14:paraId="6AD1E5EF" w14:textId="65C68B0F" w:rsidR="00D30B34" w:rsidRPr="00D30B34" w:rsidRDefault="00D30B34" w:rsidP="001D06D4">
            <w:pPr>
              <w:pStyle w:val="ListParagraph"/>
              <w:numPr>
                <w:ilvl w:val="1"/>
                <w:numId w:val="11"/>
              </w:numPr>
              <w:ind w:left="434"/>
              <w:rPr>
                <w:rFonts w:asciiTheme="majorBidi" w:eastAsia="Times New Roman" w:hAnsiTheme="majorBidi" w:cstheme="majorBidi"/>
                <w:color w:val="222222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>Social Media post</w:t>
            </w:r>
          </w:p>
        </w:tc>
      </w:tr>
      <w:tr w:rsidR="009B7B94" w:rsidRPr="009B7B94" w14:paraId="3FD00529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lastRenderedPageBreak/>
              <w:t>Minimum Evidence Required</w:t>
            </w:r>
          </w:p>
        </w:tc>
        <w:tc>
          <w:tcPr>
            <w:tcW w:w="7561" w:type="dxa"/>
            <w:vAlign w:val="center"/>
          </w:tcPr>
          <w:p w14:paraId="78F3A62F" w14:textId="77777777" w:rsidR="00D30B34" w:rsidRPr="00BD2FC6" w:rsidRDefault="00D30B34" w:rsidP="00D30B34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363B43D9" w14:textId="77777777" w:rsidR="00D30B34" w:rsidRPr="00BD2FC6" w:rsidRDefault="00D30B34" w:rsidP="001D06D4">
            <w:pPr>
              <w:pStyle w:val="ListParagraph"/>
              <w:numPr>
                <w:ilvl w:val="1"/>
                <w:numId w:val="5"/>
              </w:numPr>
              <w:spacing w:after="200" w:line="276" w:lineRule="auto"/>
              <w:ind w:left="526"/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Identify major risks</w:t>
            </w:r>
            <w:r>
              <w:rPr>
                <w:rFonts w:asciiTheme="majorBidi" w:hAnsiTheme="majorBidi" w:cstheme="majorBidi"/>
              </w:rPr>
              <w:t>.</w:t>
            </w:r>
          </w:p>
          <w:p w14:paraId="1AA6AF88" w14:textId="77777777" w:rsidR="00D30B34" w:rsidRPr="00BD2FC6" w:rsidRDefault="00D30B34" w:rsidP="001D06D4">
            <w:pPr>
              <w:pStyle w:val="ListParagraph"/>
              <w:numPr>
                <w:ilvl w:val="1"/>
                <w:numId w:val="5"/>
              </w:numPr>
              <w:spacing w:after="200" w:line="276" w:lineRule="auto"/>
              <w:ind w:left="526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ist</w:t>
            </w:r>
            <w:r w:rsidRPr="00BD2FC6">
              <w:rPr>
                <w:rFonts w:asciiTheme="majorBidi" w:hAnsiTheme="majorBidi" w:cstheme="majorBidi"/>
              </w:rPr>
              <w:t xml:space="preserve"> down potential hazards</w:t>
            </w:r>
            <w:r>
              <w:rPr>
                <w:rFonts w:asciiTheme="majorBidi" w:hAnsiTheme="majorBidi" w:cstheme="majorBidi"/>
              </w:rPr>
              <w:t>.</w:t>
            </w:r>
          </w:p>
          <w:p w14:paraId="118AF5E9" w14:textId="77777777" w:rsidR="00D30B34" w:rsidRDefault="00D30B34" w:rsidP="001D06D4">
            <w:pPr>
              <w:pStyle w:val="ListParagraph"/>
              <w:numPr>
                <w:ilvl w:val="1"/>
                <w:numId w:val="5"/>
              </w:numPr>
              <w:spacing w:after="200" w:line="276" w:lineRule="auto"/>
              <w:ind w:left="526"/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Mention disaster history of tourist destination</w:t>
            </w:r>
            <w:r>
              <w:rPr>
                <w:rFonts w:asciiTheme="majorBidi" w:hAnsiTheme="majorBidi" w:cstheme="majorBidi"/>
              </w:rPr>
              <w:t>.</w:t>
            </w:r>
          </w:p>
          <w:p w14:paraId="3C7AAEB5" w14:textId="77777777" w:rsidR="00A25A59" w:rsidRDefault="00D30B34" w:rsidP="001D06D4">
            <w:pPr>
              <w:pStyle w:val="ListParagraph"/>
              <w:numPr>
                <w:ilvl w:val="1"/>
                <w:numId w:val="5"/>
              </w:numPr>
              <w:spacing w:after="200" w:line="276" w:lineRule="auto"/>
              <w:ind w:left="526"/>
              <w:rPr>
                <w:rFonts w:asciiTheme="majorBidi" w:hAnsiTheme="majorBidi" w:cstheme="majorBidi"/>
              </w:rPr>
            </w:pPr>
            <w:r w:rsidRPr="00D30B34">
              <w:rPr>
                <w:rFonts w:asciiTheme="majorBidi" w:hAnsiTheme="majorBidi" w:cstheme="majorBidi"/>
              </w:rPr>
              <w:t>Design a contingency plan.</w:t>
            </w:r>
          </w:p>
          <w:p w14:paraId="61032DD9" w14:textId="77777777" w:rsidR="00D30B34" w:rsidRPr="00C55BE8" w:rsidRDefault="00D30B34" w:rsidP="00D30B34">
            <w:pPr>
              <w:rPr>
                <w:rFonts w:asciiTheme="majorBidi" w:hAnsiTheme="majorBidi" w:cstheme="majorBidi"/>
              </w:rPr>
            </w:pPr>
            <w:r w:rsidRPr="00C55BE8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  <w:p w14:paraId="19488FAC" w14:textId="77777777" w:rsidR="00D30B34" w:rsidRPr="00C55BE8" w:rsidRDefault="00D30B34" w:rsidP="00D30B34">
            <w:pPr>
              <w:rPr>
                <w:rFonts w:asciiTheme="majorBidi" w:hAnsiTheme="majorBidi" w:cstheme="majorBidi"/>
              </w:rPr>
            </w:pPr>
            <w:r w:rsidRPr="00C55BE8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  <w:p w14:paraId="0FBC6851" w14:textId="77777777" w:rsidR="00D30B34" w:rsidRDefault="00D30B34" w:rsidP="001D06D4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ind w:left="524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bserve the gestures.</w:t>
            </w:r>
          </w:p>
          <w:p w14:paraId="49FAB30F" w14:textId="77777777" w:rsidR="00D30B34" w:rsidRDefault="00D30B34" w:rsidP="001D06D4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ind w:left="524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facts as per the situation.</w:t>
            </w:r>
          </w:p>
          <w:p w14:paraId="31B412CD" w14:textId="77777777" w:rsidR="00D30B34" w:rsidRDefault="00D30B34" w:rsidP="001D06D4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ind w:left="524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different scenarios in tour.</w:t>
            </w:r>
          </w:p>
          <w:p w14:paraId="4F473705" w14:textId="77777777" w:rsidR="00D30B34" w:rsidRDefault="00D30B34" w:rsidP="001D06D4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ind w:left="524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solutions and discuss it.</w:t>
            </w:r>
          </w:p>
          <w:p w14:paraId="52B9ADE1" w14:textId="5F9F0C38" w:rsidR="00D30B34" w:rsidRPr="00C82281" w:rsidRDefault="00D30B34" w:rsidP="00D30B34">
            <w:pPr>
              <w:jc w:val="both"/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 xml:space="preserve">Assessment Task </w:t>
            </w:r>
            <w:r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3</w:t>
            </w: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:</w:t>
            </w:r>
          </w:p>
          <w:p w14:paraId="3850821B" w14:textId="77777777" w:rsidR="00D30B34" w:rsidRDefault="00D30B34" w:rsidP="001D06D4">
            <w:pPr>
              <w:pStyle w:val="ListParagraph"/>
              <w:numPr>
                <w:ilvl w:val="0"/>
                <w:numId w:val="8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 w:rsidRPr="00C82281">
              <w:rPr>
                <w:rFonts w:asciiTheme="majorBidi" w:eastAsia="Times New Roman" w:hAnsiTheme="majorBidi" w:cstheme="majorBidi"/>
                <w:color w:val="222222"/>
              </w:rPr>
              <w:t xml:space="preserve">Make </w:t>
            </w:r>
            <w:r>
              <w:rPr>
                <w:rFonts w:asciiTheme="majorBidi" w:eastAsia="Times New Roman" w:hAnsiTheme="majorBidi" w:cstheme="majorBidi"/>
                <w:color w:val="222222"/>
              </w:rPr>
              <w:t>a</w:t>
            </w:r>
            <w:r w:rsidRPr="00C82281">
              <w:rPr>
                <w:rFonts w:asciiTheme="majorBidi" w:eastAsia="Times New Roman" w:hAnsiTheme="majorBidi" w:cstheme="majorBidi"/>
                <w:color w:val="222222"/>
              </w:rPr>
              <w:t xml:space="preserve"> Domestic </w:t>
            </w:r>
            <w:r>
              <w:rPr>
                <w:rFonts w:asciiTheme="majorBidi" w:eastAsia="Times New Roman" w:hAnsiTheme="majorBidi" w:cstheme="majorBidi"/>
                <w:color w:val="222222"/>
              </w:rPr>
              <w:t>Package</w:t>
            </w:r>
          </w:p>
          <w:p w14:paraId="039C18D5" w14:textId="77777777" w:rsidR="00D30B34" w:rsidRPr="00C82281" w:rsidRDefault="00D30B34" w:rsidP="001D06D4">
            <w:pPr>
              <w:pStyle w:val="ListParagraph"/>
              <w:numPr>
                <w:ilvl w:val="0"/>
                <w:numId w:val="8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velop an i</w:t>
            </w:r>
            <w:r w:rsidRPr="00C82281">
              <w:rPr>
                <w:rFonts w:asciiTheme="majorBidi" w:eastAsia="Times New Roman" w:hAnsiTheme="majorBidi" w:cstheme="majorBidi"/>
                <w:color w:val="222222"/>
              </w:rPr>
              <w:t>nternational</w:t>
            </w:r>
            <w:r>
              <w:rPr>
                <w:rFonts w:asciiTheme="majorBidi" w:eastAsia="Times New Roman" w:hAnsiTheme="majorBidi" w:cstheme="majorBidi"/>
                <w:color w:val="222222"/>
              </w:rPr>
              <w:t xml:space="preserve"> Package.</w:t>
            </w:r>
          </w:p>
          <w:p w14:paraId="167160BF" w14:textId="77777777" w:rsidR="00D30B34" w:rsidRDefault="00D30B34" w:rsidP="001D06D4">
            <w:pPr>
              <w:pStyle w:val="ListParagraph"/>
              <w:numPr>
                <w:ilvl w:val="0"/>
                <w:numId w:val="8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 xml:space="preserve">Develop </w:t>
            </w:r>
            <w:r w:rsidRPr="00C82281">
              <w:rPr>
                <w:rFonts w:asciiTheme="majorBidi" w:eastAsia="Times New Roman" w:hAnsiTheme="majorBidi" w:cstheme="majorBidi"/>
                <w:color w:val="222222"/>
              </w:rPr>
              <w:t>Economy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  <w:p w14:paraId="1699502A" w14:textId="77777777" w:rsidR="00D30B34" w:rsidRPr="00C82281" w:rsidRDefault="00D30B34" w:rsidP="001D06D4">
            <w:pPr>
              <w:pStyle w:val="ListParagraph"/>
              <w:numPr>
                <w:ilvl w:val="0"/>
                <w:numId w:val="8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 xml:space="preserve">Develop </w:t>
            </w:r>
            <w:r w:rsidRPr="00C82281">
              <w:rPr>
                <w:rFonts w:asciiTheme="majorBidi" w:eastAsia="Times New Roman" w:hAnsiTheme="majorBidi" w:cstheme="majorBidi"/>
                <w:color w:val="222222"/>
              </w:rPr>
              <w:t>Students Package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  <w:p w14:paraId="12A50765" w14:textId="77777777" w:rsidR="00D30B34" w:rsidRDefault="00D30B34" w:rsidP="001D06D4">
            <w:pPr>
              <w:pStyle w:val="ListParagraph"/>
              <w:numPr>
                <w:ilvl w:val="0"/>
                <w:numId w:val="8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 xml:space="preserve">Develop </w:t>
            </w:r>
            <w:r w:rsidRPr="00C82281">
              <w:rPr>
                <w:rFonts w:asciiTheme="majorBidi" w:eastAsia="Times New Roman" w:hAnsiTheme="majorBidi" w:cstheme="majorBidi"/>
                <w:color w:val="222222"/>
              </w:rPr>
              <w:t>Luxury Package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  <w:p w14:paraId="601960A4" w14:textId="77777777" w:rsidR="00D30B34" w:rsidRDefault="00D30B34" w:rsidP="001D06D4">
            <w:pPr>
              <w:pStyle w:val="ListParagraph"/>
              <w:numPr>
                <w:ilvl w:val="0"/>
                <w:numId w:val="8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Include all the components of accommodation, travelling, food and entertainment.</w:t>
            </w:r>
          </w:p>
          <w:p w14:paraId="6892429E" w14:textId="64609EAE" w:rsidR="00D30B34" w:rsidRDefault="00D30B34" w:rsidP="00D30B34">
            <w:p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.</w:t>
            </w:r>
          </w:p>
          <w:p w14:paraId="0B7FC8A8" w14:textId="4A411916" w:rsidR="00D30B34" w:rsidRPr="008A0A53" w:rsidRDefault="00D30B34" w:rsidP="00D30B34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4</w:t>
            </w:r>
            <w:r w:rsidRPr="008A0A53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40418117" w14:textId="77777777" w:rsidR="00D30B34" w:rsidRPr="00D30B34" w:rsidRDefault="00D30B34" w:rsidP="001D06D4">
            <w:pPr>
              <w:pStyle w:val="ListParagraph"/>
              <w:numPr>
                <w:ilvl w:val="0"/>
                <w:numId w:val="9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>Login to Reservation Software</w:t>
            </w:r>
          </w:p>
          <w:p w14:paraId="2C0221B4" w14:textId="77777777" w:rsidR="00D30B34" w:rsidRPr="00D30B34" w:rsidRDefault="00D30B34" w:rsidP="001D06D4">
            <w:pPr>
              <w:pStyle w:val="ListParagraph"/>
              <w:numPr>
                <w:ilvl w:val="0"/>
                <w:numId w:val="9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 xml:space="preserve">Show appropriate available options on software </w:t>
            </w:r>
          </w:p>
          <w:p w14:paraId="68D3C1C4" w14:textId="77777777" w:rsidR="00D30B34" w:rsidRPr="00D30B34" w:rsidRDefault="00D30B34" w:rsidP="001D06D4">
            <w:pPr>
              <w:pStyle w:val="ListParagraph"/>
              <w:numPr>
                <w:ilvl w:val="0"/>
                <w:numId w:val="9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>Select the suitable option for ticketing from Lahore to Gilgit</w:t>
            </w:r>
          </w:p>
          <w:p w14:paraId="525DDC07" w14:textId="77777777" w:rsidR="00D30B34" w:rsidRDefault="00D30B34" w:rsidP="00D30B34">
            <w:pPr>
              <w:rPr>
                <w:rFonts w:asciiTheme="majorBidi" w:hAnsiTheme="majorBidi" w:cstheme="majorBidi"/>
              </w:rPr>
            </w:pPr>
          </w:p>
          <w:p w14:paraId="3AC9F4E2" w14:textId="54079DDC" w:rsidR="00D30B34" w:rsidRPr="00D30B34" w:rsidRDefault="00D30B34" w:rsidP="00D30B34">
            <w:pPr>
              <w:rPr>
                <w:rFonts w:asciiTheme="majorBidi" w:hAnsiTheme="majorBidi" w:cstheme="majorBidi"/>
                <w:b/>
                <w:bCs/>
              </w:rPr>
            </w:pPr>
            <w:r w:rsidRPr="00D30B34">
              <w:rPr>
                <w:rFonts w:asciiTheme="majorBidi" w:hAnsiTheme="majorBidi" w:cstheme="majorBidi"/>
                <w:b/>
                <w:bCs/>
              </w:rPr>
              <w:t>Assessment Task 5:</w:t>
            </w:r>
          </w:p>
          <w:p w14:paraId="70C44276" w14:textId="5BE5198F" w:rsidR="00D30B34" w:rsidRPr="00D30B34" w:rsidRDefault="00D30B34" w:rsidP="001D06D4">
            <w:pPr>
              <w:pStyle w:val="ListParagraph"/>
              <w:numPr>
                <w:ilvl w:val="0"/>
                <w:numId w:val="10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>Determine a budget.</w:t>
            </w:r>
          </w:p>
          <w:p w14:paraId="3436AA32" w14:textId="2942AEE0" w:rsidR="00D30B34" w:rsidRPr="00D30B34" w:rsidRDefault="00D30B34" w:rsidP="001D06D4">
            <w:pPr>
              <w:pStyle w:val="ListParagraph"/>
              <w:numPr>
                <w:ilvl w:val="0"/>
                <w:numId w:val="10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>Arrange transport for the tourist for their arrival to their accommodation.</w:t>
            </w:r>
          </w:p>
          <w:p w14:paraId="302C076C" w14:textId="3A7EB2F3" w:rsidR="00D30B34" w:rsidRPr="00D30B34" w:rsidRDefault="00D30B34" w:rsidP="001D06D4">
            <w:pPr>
              <w:pStyle w:val="ListParagraph"/>
              <w:numPr>
                <w:ilvl w:val="0"/>
                <w:numId w:val="10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>Select type and number of transport and its settlement for all Pakistan tour.</w:t>
            </w:r>
          </w:p>
          <w:p w14:paraId="24258A1C" w14:textId="42D8DCCA" w:rsidR="00D30B34" w:rsidRPr="00D30B34" w:rsidRDefault="00D30B34" w:rsidP="001D06D4">
            <w:pPr>
              <w:pStyle w:val="ListParagraph"/>
              <w:numPr>
                <w:ilvl w:val="0"/>
                <w:numId w:val="10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>Mention their pickup point, their route for the tour and timings for arrival and departure for different destinations.</w:t>
            </w:r>
          </w:p>
          <w:p w14:paraId="4F301FC6" w14:textId="015F5A61" w:rsidR="00D30B34" w:rsidRPr="00D30B34" w:rsidRDefault="00D30B34" w:rsidP="001D06D4">
            <w:pPr>
              <w:pStyle w:val="ListParagraph"/>
              <w:numPr>
                <w:ilvl w:val="0"/>
                <w:numId w:val="10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 xml:space="preserve">Arrange the change of transport for any special activity/route. </w:t>
            </w:r>
          </w:p>
          <w:p w14:paraId="043FD356" w14:textId="46EC57B9" w:rsidR="00D30B34" w:rsidRPr="00D30B34" w:rsidRDefault="00D30B34" w:rsidP="001D06D4">
            <w:pPr>
              <w:pStyle w:val="ListParagraph"/>
              <w:numPr>
                <w:ilvl w:val="0"/>
                <w:numId w:val="10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 xml:space="preserve">Identify the profit/loss.     </w:t>
            </w:r>
          </w:p>
          <w:p w14:paraId="2A4FFD2D" w14:textId="77777777" w:rsidR="00D30B34" w:rsidRPr="00D30B34" w:rsidRDefault="00D30B34" w:rsidP="001D06D4">
            <w:pPr>
              <w:pStyle w:val="ListParagraph"/>
              <w:numPr>
                <w:ilvl w:val="0"/>
                <w:numId w:val="10"/>
              </w:numPr>
              <w:ind w:left="524"/>
              <w:jc w:val="both"/>
              <w:rPr>
                <w:rFonts w:asciiTheme="majorBidi" w:hAnsiTheme="majorBidi" w:cstheme="majorBidi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>Identify the risks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  <w:p w14:paraId="74A2BD06" w14:textId="5816D089" w:rsidR="00D30B34" w:rsidRPr="00D30B34" w:rsidRDefault="00D30B34" w:rsidP="00D30B34">
            <w:pPr>
              <w:rPr>
                <w:rFonts w:asciiTheme="majorBidi" w:hAnsiTheme="majorBidi" w:cstheme="majorBidi"/>
                <w:b/>
                <w:bCs/>
              </w:rPr>
            </w:pPr>
            <w:r w:rsidRPr="00D30B34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D30B34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223A8232" w14:textId="18FC04F8" w:rsidR="00D30B34" w:rsidRPr="00D30B34" w:rsidRDefault="00D30B34" w:rsidP="001D06D4">
            <w:pPr>
              <w:pStyle w:val="ListParagraph"/>
              <w:numPr>
                <w:ilvl w:val="0"/>
                <w:numId w:val="12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>Determine and elaborate tourism products and services</w:t>
            </w:r>
          </w:p>
          <w:p w14:paraId="39A18B1C" w14:textId="07CA3F9B" w:rsidR="00D30B34" w:rsidRPr="00D30B34" w:rsidRDefault="00D30B34" w:rsidP="001D06D4">
            <w:pPr>
              <w:pStyle w:val="ListParagraph"/>
              <w:numPr>
                <w:ilvl w:val="0"/>
                <w:numId w:val="12"/>
              </w:numPr>
              <w:ind w:left="524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>Determine the software for designing the pamphlet.</w:t>
            </w:r>
          </w:p>
          <w:p w14:paraId="33E3A8D0" w14:textId="4857142E" w:rsidR="00D30B34" w:rsidRPr="00D30B34" w:rsidRDefault="00D30B34" w:rsidP="001D06D4">
            <w:pPr>
              <w:pStyle w:val="ListParagraph"/>
              <w:numPr>
                <w:ilvl w:val="0"/>
                <w:numId w:val="12"/>
              </w:numPr>
              <w:ind w:left="524"/>
              <w:jc w:val="both"/>
              <w:rPr>
                <w:rFonts w:asciiTheme="majorBidi" w:hAnsiTheme="majorBidi" w:cstheme="majorBidi"/>
              </w:rPr>
            </w:pPr>
            <w:r w:rsidRPr="00D30B34">
              <w:rPr>
                <w:rFonts w:asciiTheme="majorBidi" w:eastAsia="Times New Roman" w:hAnsiTheme="majorBidi" w:cstheme="majorBidi"/>
                <w:color w:val="222222"/>
              </w:rPr>
              <w:t>Identify the content for pamphlet.</w:t>
            </w:r>
          </w:p>
        </w:tc>
      </w:tr>
    </w:tbl>
    <w:p w14:paraId="2A62C851" w14:textId="52166536" w:rsidR="004D18BE" w:rsidRPr="009B7B94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9B7B94" w:rsidRDefault="004D18BE" w:rsidP="009B7B94">
      <w:pPr>
        <w:pStyle w:val="Heading1"/>
      </w:pPr>
      <w:r w:rsidRPr="009B7B94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5020C6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lastRenderedPageBreak/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5020C6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5020C6" w:rsidRPr="009B7B94" w14:paraId="01AA1F84" w14:textId="77777777" w:rsidTr="005020C6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0E2FDCB2" w:rsidR="005020C6" w:rsidRPr="009B7B94" w:rsidRDefault="005020C6" w:rsidP="005020C6">
            <w:pPr>
              <w:rPr>
                <w:rFonts w:asciiTheme="majorBidi" w:hAnsiTheme="majorBidi" w:cstheme="majorBidi"/>
                <w:szCs w:val="28"/>
              </w:rPr>
            </w:pPr>
            <w:r w:rsidRPr="005020C6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5020C6" w:rsidRPr="009B7B94" w14:paraId="20A15512" w14:textId="77777777" w:rsidTr="005020C6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6C805FAE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Visitors Attractions</w:t>
            </w:r>
          </w:p>
          <w:p w14:paraId="13E38C13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Apply tourism Promotional Techniques</w:t>
            </w:r>
          </w:p>
          <w:p w14:paraId="1B81841B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Apply Principles of Marketing in Tourism</w:t>
            </w:r>
          </w:p>
          <w:p w14:paraId="52B5B30F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Develop Sports Tourism</w:t>
            </w:r>
          </w:p>
          <w:p w14:paraId="1FA32995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Identify Ecotourism</w:t>
            </w:r>
          </w:p>
          <w:p w14:paraId="517EF884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Gastronomy and Culinary Tourism</w:t>
            </w:r>
          </w:p>
          <w:p w14:paraId="0F10D36C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Tourist Transport Operations</w:t>
            </w:r>
          </w:p>
          <w:p w14:paraId="138B8631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Generate Activities in Tourism</w:t>
            </w:r>
          </w:p>
          <w:p w14:paraId="6AA7C2DD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Interpret Air Travel</w:t>
            </w:r>
          </w:p>
          <w:p w14:paraId="40EB99E9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Apply Risk Management Techniques in Tourism</w:t>
            </w:r>
          </w:p>
          <w:p w14:paraId="297C62A0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Conduct Tours</w:t>
            </w:r>
          </w:p>
          <w:p w14:paraId="23E06BF1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Develop and up-date Tourism Skills</w:t>
            </w:r>
          </w:p>
          <w:p w14:paraId="7399D1E4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Develop Tour Packages</w:t>
            </w:r>
          </w:p>
          <w:p w14:paraId="6F1613C2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Promote Tourism Products &amp; Services</w:t>
            </w:r>
          </w:p>
          <w:p w14:paraId="5272FEAF" w14:textId="3D00E41A" w:rsidR="005020C6" w:rsidRPr="009B7B94" w:rsidRDefault="005020C6" w:rsidP="005020C6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Resorts</w:t>
            </w:r>
          </w:p>
        </w:tc>
      </w:tr>
      <w:tr w:rsidR="005020C6" w:rsidRPr="009B7B94" w14:paraId="72429EE8" w14:textId="77777777" w:rsidTr="005020C6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138BCBDB" w:rsidR="005020C6" w:rsidRPr="009B7B94" w:rsidRDefault="005020C6" w:rsidP="005020C6">
            <w:pPr>
              <w:rPr>
                <w:rFonts w:asciiTheme="majorBidi" w:hAnsiTheme="majorBidi" w:cstheme="majorBidi"/>
                <w:szCs w:val="28"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Summative Assessment</w:t>
            </w:r>
          </w:p>
        </w:tc>
      </w:tr>
      <w:tr w:rsidR="005020C6" w:rsidRPr="009B7B94" w14:paraId="7D9C3A82" w14:textId="77777777" w:rsidTr="005020C6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77A24D69" w14:textId="77777777" w:rsidR="005020C6" w:rsidRDefault="005020C6" w:rsidP="005020C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2880A16B" w14:textId="77777777" w:rsidR="005020C6" w:rsidRPr="000B551F" w:rsidRDefault="005020C6" w:rsidP="005020C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 xml:space="preserve">Plan a </w:t>
            </w:r>
            <w:r w:rsidRPr="000B551F">
              <w:rPr>
                <w:rFonts w:asciiTheme="majorBidi" w:hAnsiTheme="majorBidi" w:cstheme="majorBidi"/>
                <w:color w:val="auto"/>
              </w:rPr>
              <w:t>domestic /city tour (Students will locally discover the resident city either visit the any tourist attraction or perform city tour).</w:t>
            </w:r>
            <w:r>
              <w:t xml:space="preserve"> </w:t>
            </w:r>
            <w:r w:rsidRPr="000B551F">
              <w:rPr>
                <w:rFonts w:asciiTheme="majorBidi" w:hAnsiTheme="majorBidi" w:cstheme="majorBidi"/>
                <w:i/>
                <w:iCs/>
                <w:color w:val="auto"/>
              </w:rPr>
              <w:t>Portfolios</w:t>
            </w:r>
            <w:r>
              <w:rPr>
                <w:rFonts w:asciiTheme="majorBidi" w:hAnsiTheme="majorBidi" w:cstheme="majorBidi"/>
                <w:i/>
                <w:iCs/>
                <w:color w:val="auto"/>
              </w:rPr>
              <w:t xml:space="preserve"> needs to be submitted </w:t>
            </w:r>
            <w:r w:rsidRPr="000B551F">
              <w:rPr>
                <w:rFonts w:asciiTheme="majorBidi" w:hAnsiTheme="majorBidi" w:cstheme="majorBidi"/>
                <w:i/>
                <w:iCs/>
                <w:color w:val="auto"/>
              </w:rPr>
              <w:t>at the time of assessment</w:t>
            </w:r>
          </w:p>
          <w:p w14:paraId="69BD4B7A" w14:textId="77777777" w:rsidR="005020C6" w:rsidRDefault="005020C6" w:rsidP="005020C6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2:</w:t>
            </w:r>
          </w:p>
          <w:p w14:paraId="59466BA3" w14:textId="1E057DB6" w:rsidR="005020C6" w:rsidRPr="000B551F" w:rsidRDefault="005020C6" w:rsidP="005020C6">
            <w:pPr>
              <w:rPr>
                <w:rFonts w:asciiTheme="majorBidi" w:hAnsiTheme="majorBidi" w:cstheme="majorBidi"/>
                <w:szCs w:val="28"/>
              </w:rPr>
            </w:pPr>
            <w:r w:rsidRPr="000B551F">
              <w:rPr>
                <w:rFonts w:asciiTheme="majorBidi" w:hAnsiTheme="majorBidi" w:cstheme="majorBidi"/>
              </w:rPr>
              <w:t>Plan an intentional tour for group of locals.</w:t>
            </w:r>
            <w:r w:rsidRPr="000B551F">
              <w:rPr>
                <w:rFonts w:asciiTheme="majorBidi" w:hAnsiTheme="majorBidi" w:cstheme="majorBidi"/>
                <w:i/>
                <w:iCs/>
              </w:rPr>
              <w:t xml:space="preserve"> Portfolios needs to be submitted at the time of assessment</w:t>
            </w:r>
          </w:p>
        </w:tc>
      </w:tr>
    </w:tbl>
    <w:p w14:paraId="02C77C3C" w14:textId="77777777" w:rsidR="004D18BE" w:rsidRPr="009B7B94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B7B94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9B7B94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5020C6" w:rsidRPr="009B7B94" w14:paraId="79B709E7" w14:textId="77777777" w:rsidTr="005020C6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0B7745A2" w14:textId="77B1873A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  <w:r w:rsidRPr="00F51E4D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5020C6" w:rsidRPr="009B7B94" w14:paraId="092CA81B" w14:textId="77777777" w:rsidTr="000B551F">
        <w:trPr>
          <w:trHeight w:val="288"/>
          <w:jc w:val="center"/>
        </w:trPr>
        <w:tc>
          <w:tcPr>
            <w:tcW w:w="6817" w:type="dxa"/>
          </w:tcPr>
          <w:p w14:paraId="7E03C9A4" w14:textId="51D6EB99" w:rsidR="005020C6" w:rsidRPr="009B7B94" w:rsidRDefault="005020C6" w:rsidP="005020C6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Identify major risks.</w:t>
            </w:r>
          </w:p>
        </w:tc>
        <w:tc>
          <w:tcPr>
            <w:tcW w:w="990" w:type="dxa"/>
            <w:vAlign w:val="center"/>
          </w:tcPr>
          <w:p w14:paraId="725B99FA" w14:textId="56A92CD0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F2F0056" w14:textId="614CB42E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3B4B60E7" w14:textId="77777777" w:rsidTr="000B551F">
        <w:trPr>
          <w:trHeight w:val="288"/>
          <w:jc w:val="center"/>
        </w:trPr>
        <w:tc>
          <w:tcPr>
            <w:tcW w:w="6817" w:type="dxa"/>
          </w:tcPr>
          <w:p w14:paraId="3C992E3D" w14:textId="3D192FF0" w:rsidR="005020C6" w:rsidRPr="009B7B94" w:rsidRDefault="005020C6" w:rsidP="005020C6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List down potential hazards.</w:t>
            </w:r>
          </w:p>
        </w:tc>
        <w:tc>
          <w:tcPr>
            <w:tcW w:w="990" w:type="dxa"/>
            <w:vAlign w:val="center"/>
          </w:tcPr>
          <w:p w14:paraId="5B8FABC1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1BD03E6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09B76AD8" w14:textId="77777777" w:rsidTr="000B551F">
        <w:trPr>
          <w:trHeight w:val="288"/>
          <w:jc w:val="center"/>
        </w:trPr>
        <w:tc>
          <w:tcPr>
            <w:tcW w:w="6817" w:type="dxa"/>
          </w:tcPr>
          <w:p w14:paraId="00310B42" w14:textId="0A50DE7C" w:rsidR="005020C6" w:rsidRPr="009B7B94" w:rsidRDefault="005020C6" w:rsidP="005020C6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Mention disaster history of tourist destination.</w:t>
            </w:r>
          </w:p>
        </w:tc>
        <w:tc>
          <w:tcPr>
            <w:tcW w:w="990" w:type="dxa"/>
            <w:vAlign w:val="center"/>
          </w:tcPr>
          <w:p w14:paraId="7489A3DD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F603AAA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121F0E0A" w14:textId="77777777" w:rsidTr="000B551F">
        <w:trPr>
          <w:trHeight w:val="288"/>
          <w:jc w:val="center"/>
        </w:trPr>
        <w:tc>
          <w:tcPr>
            <w:tcW w:w="6817" w:type="dxa"/>
          </w:tcPr>
          <w:p w14:paraId="0089B371" w14:textId="5B73FBC9" w:rsidR="005020C6" w:rsidRPr="009B7B94" w:rsidRDefault="005020C6" w:rsidP="005020C6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Design a contingency plan.</w:t>
            </w:r>
          </w:p>
        </w:tc>
        <w:tc>
          <w:tcPr>
            <w:tcW w:w="990" w:type="dxa"/>
            <w:vAlign w:val="center"/>
          </w:tcPr>
          <w:p w14:paraId="3DB5AB1A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7D71CEFF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720222F7" w14:textId="77777777" w:rsidTr="005020C6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24AF3E9F" w14:textId="4E77D912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</w:tc>
      </w:tr>
      <w:tr w:rsidR="005020C6" w:rsidRPr="009B7B94" w14:paraId="6186222F" w14:textId="77777777" w:rsidTr="000B551F">
        <w:trPr>
          <w:trHeight w:val="288"/>
          <w:jc w:val="center"/>
        </w:trPr>
        <w:tc>
          <w:tcPr>
            <w:tcW w:w="6817" w:type="dxa"/>
          </w:tcPr>
          <w:p w14:paraId="21AF2DCD" w14:textId="59FF081B" w:rsidR="005020C6" w:rsidRPr="009B7B94" w:rsidRDefault="005020C6" w:rsidP="001D06D4">
            <w:pPr>
              <w:pStyle w:val="ListParagraph"/>
              <w:numPr>
                <w:ilvl w:val="0"/>
                <w:numId w:val="13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Observe the gestures.</w:t>
            </w:r>
          </w:p>
        </w:tc>
        <w:tc>
          <w:tcPr>
            <w:tcW w:w="990" w:type="dxa"/>
            <w:vAlign w:val="center"/>
          </w:tcPr>
          <w:p w14:paraId="587CE8EA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4B0031DF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6D31DDFC" w14:textId="77777777" w:rsidTr="000B551F">
        <w:trPr>
          <w:trHeight w:val="288"/>
          <w:jc w:val="center"/>
        </w:trPr>
        <w:tc>
          <w:tcPr>
            <w:tcW w:w="6817" w:type="dxa"/>
          </w:tcPr>
          <w:p w14:paraId="71DA4DAC" w14:textId="27E6DC69" w:rsidR="005020C6" w:rsidRPr="009B7B94" w:rsidRDefault="005020C6" w:rsidP="001D06D4">
            <w:pPr>
              <w:pStyle w:val="ListParagraph"/>
              <w:numPr>
                <w:ilvl w:val="0"/>
                <w:numId w:val="13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Identify the facts as per the situation.</w:t>
            </w:r>
          </w:p>
        </w:tc>
        <w:tc>
          <w:tcPr>
            <w:tcW w:w="990" w:type="dxa"/>
            <w:vAlign w:val="center"/>
          </w:tcPr>
          <w:p w14:paraId="5EE2AF33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9683123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72FE4B3F" w14:textId="77777777" w:rsidTr="000B551F">
        <w:trPr>
          <w:trHeight w:val="288"/>
          <w:jc w:val="center"/>
        </w:trPr>
        <w:tc>
          <w:tcPr>
            <w:tcW w:w="6817" w:type="dxa"/>
          </w:tcPr>
          <w:p w14:paraId="2D1DF752" w14:textId="5EA2717F" w:rsidR="005020C6" w:rsidRPr="009B7B94" w:rsidRDefault="005020C6" w:rsidP="001D06D4">
            <w:pPr>
              <w:pStyle w:val="ListParagraph"/>
              <w:numPr>
                <w:ilvl w:val="0"/>
                <w:numId w:val="13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Determine the different scenarios in tour.</w:t>
            </w:r>
          </w:p>
        </w:tc>
        <w:tc>
          <w:tcPr>
            <w:tcW w:w="990" w:type="dxa"/>
            <w:vAlign w:val="center"/>
          </w:tcPr>
          <w:p w14:paraId="71A5D87B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026EE2C5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3F9F6FA1" w14:textId="77777777" w:rsidTr="000B551F">
        <w:trPr>
          <w:trHeight w:val="288"/>
          <w:jc w:val="center"/>
        </w:trPr>
        <w:tc>
          <w:tcPr>
            <w:tcW w:w="6817" w:type="dxa"/>
          </w:tcPr>
          <w:p w14:paraId="2099AC1F" w14:textId="18E90EAC" w:rsidR="005020C6" w:rsidRPr="009B7B94" w:rsidRDefault="005020C6" w:rsidP="001D06D4">
            <w:pPr>
              <w:pStyle w:val="ListParagraph"/>
              <w:numPr>
                <w:ilvl w:val="0"/>
                <w:numId w:val="13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Identify the solutions and discuss it.</w:t>
            </w:r>
          </w:p>
        </w:tc>
        <w:tc>
          <w:tcPr>
            <w:tcW w:w="990" w:type="dxa"/>
            <w:vAlign w:val="center"/>
          </w:tcPr>
          <w:p w14:paraId="426CF1F6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688B35E5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391B1AF1" w14:textId="77777777" w:rsidTr="005020C6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2997A17E" w14:textId="6519B280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3:</w:t>
            </w:r>
          </w:p>
        </w:tc>
      </w:tr>
      <w:tr w:rsidR="005020C6" w:rsidRPr="009B7B94" w14:paraId="0CA78BC1" w14:textId="77777777" w:rsidTr="000B551F">
        <w:trPr>
          <w:trHeight w:val="288"/>
          <w:jc w:val="center"/>
        </w:trPr>
        <w:tc>
          <w:tcPr>
            <w:tcW w:w="6817" w:type="dxa"/>
          </w:tcPr>
          <w:p w14:paraId="5FE563EB" w14:textId="4205B8EA" w:rsidR="005020C6" w:rsidRPr="009B7B94" w:rsidRDefault="005020C6" w:rsidP="001D06D4">
            <w:pPr>
              <w:pStyle w:val="ListParagraph"/>
              <w:numPr>
                <w:ilvl w:val="0"/>
                <w:numId w:val="1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Make a Domestic Package</w:t>
            </w:r>
          </w:p>
        </w:tc>
        <w:tc>
          <w:tcPr>
            <w:tcW w:w="990" w:type="dxa"/>
            <w:vAlign w:val="center"/>
          </w:tcPr>
          <w:p w14:paraId="7E371C70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34AEE60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51CF5F39" w14:textId="77777777" w:rsidTr="000B551F">
        <w:trPr>
          <w:trHeight w:val="288"/>
          <w:jc w:val="center"/>
        </w:trPr>
        <w:tc>
          <w:tcPr>
            <w:tcW w:w="6817" w:type="dxa"/>
          </w:tcPr>
          <w:p w14:paraId="12A92B68" w14:textId="7093BC40" w:rsidR="005020C6" w:rsidRPr="009B7B94" w:rsidRDefault="005020C6" w:rsidP="001D06D4">
            <w:pPr>
              <w:pStyle w:val="ListParagraph"/>
              <w:numPr>
                <w:ilvl w:val="0"/>
                <w:numId w:val="1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velop an international Package.</w:t>
            </w:r>
          </w:p>
        </w:tc>
        <w:tc>
          <w:tcPr>
            <w:tcW w:w="990" w:type="dxa"/>
            <w:vAlign w:val="center"/>
          </w:tcPr>
          <w:p w14:paraId="7EF2E269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46E4C7BC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55FE9FD2" w14:textId="77777777" w:rsidTr="000B551F">
        <w:trPr>
          <w:trHeight w:val="288"/>
          <w:jc w:val="center"/>
        </w:trPr>
        <w:tc>
          <w:tcPr>
            <w:tcW w:w="6817" w:type="dxa"/>
          </w:tcPr>
          <w:p w14:paraId="3038CAA5" w14:textId="6EA9DBE2" w:rsidR="005020C6" w:rsidRPr="009B7B94" w:rsidRDefault="005020C6" w:rsidP="001D06D4">
            <w:pPr>
              <w:pStyle w:val="ListParagraph"/>
              <w:numPr>
                <w:ilvl w:val="0"/>
                <w:numId w:val="1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velop Economy.</w:t>
            </w:r>
          </w:p>
        </w:tc>
        <w:tc>
          <w:tcPr>
            <w:tcW w:w="990" w:type="dxa"/>
            <w:vAlign w:val="center"/>
          </w:tcPr>
          <w:p w14:paraId="0DC2E8D2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096A81B5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4F71AE0E" w14:textId="77777777" w:rsidTr="000B551F">
        <w:trPr>
          <w:trHeight w:val="288"/>
          <w:jc w:val="center"/>
        </w:trPr>
        <w:tc>
          <w:tcPr>
            <w:tcW w:w="6817" w:type="dxa"/>
          </w:tcPr>
          <w:p w14:paraId="2446156E" w14:textId="05655807" w:rsidR="005020C6" w:rsidRPr="009B7B94" w:rsidRDefault="005020C6" w:rsidP="001D06D4">
            <w:pPr>
              <w:pStyle w:val="ListParagraph"/>
              <w:numPr>
                <w:ilvl w:val="0"/>
                <w:numId w:val="1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velop Students Package.</w:t>
            </w:r>
          </w:p>
        </w:tc>
        <w:tc>
          <w:tcPr>
            <w:tcW w:w="990" w:type="dxa"/>
            <w:vAlign w:val="center"/>
          </w:tcPr>
          <w:p w14:paraId="2FB0E425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02D2859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79F3CBCD" w14:textId="77777777" w:rsidTr="000B551F">
        <w:trPr>
          <w:trHeight w:val="288"/>
          <w:jc w:val="center"/>
        </w:trPr>
        <w:tc>
          <w:tcPr>
            <w:tcW w:w="6817" w:type="dxa"/>
          </w:tcPr>
          <w:p w14:paraId="572F331D" w14:textId="1BEEBFD0" w:rsidR="005020C6" w:rsidRPr="009B7B94" w:rsidRDefault="005020C6" w:rsidP="001D06D4">
            <w:pPr>
              <w:pStyle w:val="ListParagraph"/>
              <w:numPr>
                <w:ilvl w:val="0"/>
                <w:numId w:val="1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velop Luxury Package.</w:t>
            </w:r>
          </w:p>
        </w:tc>
        <w:tc>
          <w:tcPr>
            <w:tcW w:w="990" w:type="dxa"/>
            <w:vAlign w:val="center"/>
          </w:tcPr>
          <w:p w14:paraId="48C8CC2E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A4DE916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4889F348" w14:textId="77777777" w:rsidTr="000B551F">
        <w:trPr>
          <w:trHeight w:val="288"/>
          <w:jc w:val="center"/>
        </w:trPr>
        <w:tc>
          <w:tcPr>
            <w:tcW w:w="6817" w:type="dxa"/>
          </w:tcPr>
          <w:p w14:paraId="18DE7D5F" w14:textId="31415C0A" w:rsidR="005020C6" w:rsidRPr="009B7B94" w:rsidRDefault="005020C6" w:rsidP="001D06D4">
            <w:pPr>
              <w:pStyle w:val="ListParagraph"/>
              <w:numPr>
                <w:ilvl w:val="0"/>
                <w:numId w:val="1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Include all the components of accommodation, travelling, food and entertainment.</w:t>
            </w:r>
          </w:p>
        </w:tc>
        <w:tc>
          <w:tcPr>
            <w:tcW w:w="990" w:type="dxa"/>
            <w:vAlign w:val="center"/>
          </w:tcPr>
          <w:p w14:paraId="2A7C6FC4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02D88C45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3AFC98B4" w14:textId="77777777" w:rsidTr="005020C6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1C31BBC1" w14:textId="7FF7EDBC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  <w:b/>
                <w:bCs/>
              </w:rPr>
              <w:lastRenderedPageBreak/>
              <w:t>Assessment Task 4:</w:t>
            </w:r>
          </w:p>
        </w:tc>
      </w:tr>
      <w:tr w:rsidR="005020C6" w:rsidRPr="009B7B94" w14:paraId="2B150BCB" w14:textId="77777777" w:rsidTr="000B551F">
        <w:trPr>
          <w:trHeight w:val="288"/>
          <w:jc w:val="center"/>
        </w:trPr>
        <w:tc>
          <w:tcPr>
            <w:tcW w:w="6817" w:type="dxa"/>
          </w:tcPr>
          <w:p w14:paraId="077B1712" w14:textId="26BA0C28" w:rsidR="005020C6" w:rsidRPr="009B7B94" w:rsidRDefault="005020C6" w:rsidP="001D06D4">
            <w:pPr>
              <w:pStyle w:val="ListParagraph"/>
              <w:numPr>
                <w:ilvl w:val="0"/>
                <w:numId w:val="1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Login to Reservation Software</w:t>
            </w:r>
          </w:p>
        </w:tc>
        <w:tc>
          <w:tcPr>
            <w:tcW w:w="990" w:type="dxa"/>
            <w:vAlign w:val="center"/>
          </w:tcPr>
          <w:p w14:paraId="1830D3AD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43547ED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46C92635" w14:textId="77777777" w:rsidTr="000B551F">
        <w:trPr>
          <w:trHeight w:val="288"/>
          <w:jc w:val="center"/>
        </w:trPr>
        <w:tc>
          <w:tcPr>
            <w:tcW w:w="6817" w:type="dxa"/>
          </w:tcPr>
          <w:p w14:paraId="53AC082C" w14:textId="4A712BE7" w:rsidR="005020C6" w:rsidRPr="009B7B94" w:rsidRDefault="005020C6" w:rsidP="001D06D4">
            <w:pPr>
              <w:pStyle w:val="ListParagraph"/>
              <w:numPr>
                <w:ilvl w:val="0"/>
                <w:numId w:val="1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 xml:space="preserve">Show appropriate available options on software </w:t>
            </w:r>
          </w:p>
        </w:tc>
        <w:tc>
          <w:tcPr>
            <w:tcW w:w="990" w:type="dxa"/>
            <w:vAlign w:val="center"/>
          </w:tcPr>
          <w:p w14:paraId="09C25076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7E95757D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3E466A9F" w14:textId="77777777" w:rsidTr="000B551F">
        <w:trPr>
          <w:trHeight w:val="288"/>
          <w:jc w:val="center"/>
        </w:trPr>
        <w:tc>
          <w:tcPr>
            <w:tcW w:w="6817" w:type="dxa"/>
          </w:tcPr>
          <w:p w14:paraId="2DCBAB60" w14:textId="72AE20CB" w:rsidR="005020C6" w:rsidRPr="009B7B94" w:rsidRDefault="005020C6" w:rsidP="001D06D4">
            <w:pPr>
              <w:pStyle w:val="ListParagraph"/>
              <w:numPr>
                <w:ilvl w:val="0"/>
                <w:numId w:val="1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Select the suitable option for ticketing from Lahore to Gilgit</w:t>
            </w:r>
          </w:p>
        </w:tc>
        <w:tc>
          <w:tcPr>
            <w:tcW w:w="990" w:type="dxa"/>
            <w:vAlign w:val="center"/>
          </w:tcPr>
          <w:p w14:paraId="797A5FD5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66BB660A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1EEEA308" w14:textId="77777777" w:rsidTr="005020C6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1DB7601B" w14:textId="4DF1B23F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  <w:b/>
                <w:bCs/>
              </w:rPr>
              <w:t>Assessment Task 5:</w:t>
            </w:r>
          </w:p>
        </w:tc>
      </w:tr>
      <w:tr w:rsidR="005020C6" w:rsidRPr="009B7B94" w14:paraId="1444C8C0" w14:textId="77777777" w:rsidTr="000B551F">
        <w:trPr>
          <w:trHeight w:val="288"/>
          <w:jc w:val="center"/>
        </w:trPr>
        <w:tc>
          <w:tcPr>
            <w:tcW w:w="6817" w:type="dxa"/>
          </w:tcPr>
          <w:p w14:paraId="43F13EBA" w14:textId="64EB128B" w:rsidR="005020C6" w:rsidRPr="009B7B94" w:rsidRDefault="005020C6" w:rsidP="001D06D4">
            <w:pPr>
              <w:pStyle w:val="ListParagraph"/>
              <w:numPr>
                <w:ilvl w:val="0"/>
                <w:numId w:val="1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termine a budget.</w:t>
            </w:r>
          </w:p>
        </w:tc>
        <w:tc>
          <w:tcPr>
            <w:tcW w:w="990" w:type="dxa"/>
            <w:vAlign w:val="center"/>
          </w:tcPr>
          <w:p w14:paraId="190030BA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75A0A2A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32086B3A" w14:textId="77777777" w:rsidTr="000B551F">
        <w:trPr>
          <w:trHeight w:val="288"/>
          <w:jc w:val="center"/>
        </w:trPr>
        <w:tc>
          <w:tcPr>
            <w:tcW w:w="6817" w:type="dxa"/>
          </w:tcPr>
          <w:p w14:paraId="2DD618E9" w14:textId="29333890" w:rsidR="005020C6" w:rsidRPr="009B7B94" w:rsidRDefault="005020C6" w:rsidP="001D06D4">
            <w:pPr>
              <w:pStyle w:val="ListParagraph"/>
              <w:numPr>
                <w:ilvl w:val="0"/>
                <w:numId w:val="1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Arrange transport for the tourist for their arrival to their accommodation.</w:t>
            </w:r>
          </w:p>
        </w:tc>
        <w:tc>
          <w:tcPr>
            <w:tcW w:w="990" w:type="dxa"/>
            <w:vAlign w:val="center"/>
          </w:tcPr>
          <w:p w14:paraId="09866E1A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053A8B8E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0BF5D2DA" w14:textId="77777777" w:rsidTr="000B551F">
        <w:trPr>
          <w:trHeight w:val="288"/>
          <w:jc w:val="center"/>
        </w:trPr>
        <w:tc>
          <w:tcPr>
            <w:tcW w:w="6817" w:type="dxa"/>
          </w:tcPr>
          <w:p w14:paraId="08066318" w14:textId="2D0DAC87" w:rsidR="005020C6" w:rsidRPr="009B7B94" w:rsidRDefault="005020C6" w:rsidP="001D06D4">
            <w:pPr>
              <w:pStyle w:val="ListParagraph"/>
              <w:numPr>
                <w:ilvl w:val="0"/>
                <w:numId w:val="1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Select type and number of transport and its settlement for all Pakistan tour.</w:t>
            </w:r>
          </w:p>
        </w:tc>
        <w:tc>
          <w:tcPr>
            <w:tcW w:w="990" w:type="dxa"/>
            <w:vAlign w:val="center"/>
          </w:tcPr>
          <w:p w14:paraId="78144D15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DDE15C4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5CA4740F" w14:textId="77777777" w:rsidTr="000B551F">
        <w:trPr>
          <w:trHeight w:val="288"/>
          <w:jc w:val="center"/>
        </w:trPr>
        <w:tc>
          <w:tcPr>
            <w:tcW w:w="6817" w:type="dxa"/>
          </w:tcPr>
          <w:p w14:paraId="2157DB21" w14:textId="00A08413" w:rsidR="005020C6" w:rsidRPr="009B7B94" w:rsidRDefault="005020C6" w:rsidP="001D06D4">
            <w:pPr>
              <w:pStyle w:val="ListParagraph"/>
              <w:numPr>
                <w:ilvl w:val="0"/>
                <w:numId w:val="1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Mention their pickup point, their route for the tour and timings for arrival and departure for different destinations.</w:t>
            </w:r>
          </w:p>
        </w:tc>
        <w:tc>
          <w:tcPr>
            <w:tcW w:w="990" w:type="dxa"/>
            <w:vAlign w:val="center"/>
          </w:tcPr>
          <w:p w14:paraId="427E3810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7F3984B1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61CA2F7B" w14:textId="77777777" w:rsidTr="000B551F">
        <w:trPr>
          <w:trHeight w:val="288"/>
          <w:jc w:val="center"/>
        </w:trPr>
        <w:tc>
          <w:tcPr>
            <w:tcW w:w="6817" w:type="dxa"/>
          </w:tcPr>
          <w:p w14:paraId="2C0543BC" w14:textId="28F775E4" w:rsidR="005020C6" w:rsidRPr="009B7B94" w:rsidRDefault="005020C6" w:rsidP="001D06D4">
            <w:pPr>
              <w:pStyle w:val="ListParagraph"/>
              <w:numPr>
                <w:ilvl w:val="0"/>
                <w:numId w:val="1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 xml:space="preserve">Arrange the change of transport for any special activity/route. </w:t>
            </w:r>
          </w:p>
        </w:tc>
        <w:tc>
          <w:tcPr>
            <w:tcW w:w="990" w:type="dxa"/>
            <w:vAlign w:val="center"/>
          </w:tcPr>
          <w:p w14:paraId="6104466E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7C0EE092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5124C245" w14:textId="77777777" w:rsidTr="000B551F">
        <w:trPr>
          <w:trHeight w:val="288"/>
          <w:jc w:val="center"/>
        </w:trPr>
        <w:tc>
          <w:tcPr>
            <w:tcW w:w="6817" w:type="dxa"/>
          </w:tcPr>
          <w:p w14:paraId="248C77FF" w14:textId="38726D05" w:rsidR="005020C6" w:rsidRPr="009B7B94" w:rsidRDefault="005020C6" w:rsidP="001D06D4">
            <w:pPr>
              <w:pStyle w:val="ListParagraph"/>
              <w:numPr>
                <w:ilvl w:val="0"/>
                <w:numId w:val="1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 xml:space="preserve">Identify the profit/loss.     </w:t>
            </w:r>
          </w:p>
        </w:tc>
        <w:tc>
          <w:tcPr>
            <w:tcW w:w="990" w:type="dxa"/>
            <w:vAlign w:val="center"/>
          </w:tcPr>
          <w:p w14:paraId="3BE44435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F19858A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0E899728" w14:textId="77777777" w:rsidTr="000B551F">
        <w:trPr>
          <w:trHeight w:val="288"/>
          <w:jc w:val="center"/>
        </w:trPr>
        <w:tc>
          <w:tcPr>
            <w:tcW w:w="6817" w:type="dxa"/>
          </w:tcPr>
          <w:p w14:paraId="1F02609C" w14:textId="18CD18D8" w:rsidR="005020C6" w:rsidRPr="009B7B94" w:rsidRDefault="005020C6" w:rsidP="001D06D4">
            <w:pPr>
              <w:pStyle w:val="ListParagraph"/>
              <w:numPr>
                <w:ilvl w:val="0"/>
                <w:numId w:val="1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Identify the risks.</w:t>
            </w:r>
          </w:p>
        </w:tc>
        <w:tc>
          <w:tcPr>
            <w:tcW w:w="990" w:type="dxa"/>
            <w:vAlign w:val="center"/>
          </w:tcPr>
          <w:p w14:paraId="3940FD71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0D479772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2265262F" w14:textId="77777777" w:rsidTr="005020C6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0619AF42" w14:textId="19C020BD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  <w:b/>
                <w:bCs/>
              </w:rPr>
              <w:t>Assessment Task 6:</w:t>
            </w:r>
          </w:p>
        </w:tc>
      </w:tr>
      <w:tr w:rsidR="005020C6" w:rsidRPr="009B7B94" w14:paraId="7BD8F44D" w14:textId="77777777" w:rsidTr="000B551F">
        <w:trPr>
          <w:trHeight w:val="288"/>
          <w:jc w:val="center"/>
        </w:trPr>
        <w:tc>
          <w:tcPr>
            <w:tcW w:w="6817" w:type="dxa"/>
          </w:tcPr>
          <w:p w14:paraId="57B0AF5E" w14:textId="7AEF4B61" w:rsidR="005020C6" w:rsidRPr="009B7B94" w:rsidRDefault="005020C6" w:rsidP="001D06D4">
            <w:pPr>
              <w:pStyle w:val="ListParagraph"/>
              <w:numPr>
                <w:ilvl w:val="0"/>
                <w:numId w:val="1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termine and elaborate tourism products and services</w:t>
            </w:r>
          </w:p>
        </w:tc>
        <w:tc>
          <w:tcPr>
            <w:tcW w:w="990" w:type="dxa"/>
            <w:vAlign w:val="center"/>
          </w:tcPr>
          <w:p w14:paraId="30448CBB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0D7A4C5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6761DDD3" w14:textId="77777777" w:rsidTr="000B551F">
        <w:trPr>
          <w:trHeight w:val="288"/>
          <w:jc w:val="center"/>
        </w:trPr>
        <w:tc>
          <w:tcPr>
            <w:tcW w:w="6817" w:type="dxa"/>
          </w:tcPr>
          <w:p w14:paraId="1378CAD1" w14:textId="492BBFF9" w:rsidR="005020C6" w:rsidRPr="009B7B94" w:rsidRDefault="005020C6" w:rsidP="001D06D4">
            <w:pPr>
              <w:pStyle w:val="ListParagraph"/>
              <w:numPr>
                <w:ilvl w:val="0"/>
                <w:numId w:val="1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termine the software for designing the pamphlet.</w:t>
            </w:r>
          </w:p>
        </w:tc>
        <w:tc>
          <w:tcPr>
            <w:tcW w:w="990" w:type="dxa"/>
            <w:vAlign w:val="center"/>
          </w:tcPr>
          <w:p w14:paraId="1C096F92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109FDFF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5020C6" w:rsidRPr="009B7B94" w14:paraId="02EADD93" w14:textId="77777777" w:rsidTr="000B551F">
        <w:trPr>
          <w:trHeight w:val="288"/>
          <w:jc w:val="center"/>
        </w:trPr>
        <w:tc>
          <w:tcPr>
            <w:tcW w:w="6817" w:type="dxa"/>
          </w:tcPr>
          <w:p w14:paraId="411AA224" w14:textId="2E70977D" w:rsidR="005020C6" w:rsidRPr="009B7B94" w:rsidRDefault="005020C6" w:rsidP="001D06D4">
            <w:pPr>
              <w:pStyle w:val="ListParagraph"/>
              <w:numPr>
                <w:ilvl w:val="0"/>
                <w:numId w:val="1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Identify the content for pamphlet.</w:t>
            </w:r>
          </w:p>
        </w:tc>
        <w:tc>
          <w:tcPr>
            <w:tcW w:w="990" w:type="dxa"/>
            <w:vAlign w:val="center"/>
          </w:tcPr>
          <w:p w14:paraId="35CB12A0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4A964BE8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</w:tbl>
    <w:p w14:paraId="261F2ADC" w14:textId="0E1F7F90" w:rsidR="001C1894" w:rsidRDefault="001C1894">
      <w:pPr>
        <w:rPr>
          <w:rFonts w:asciiTheme="majorBidi" w:hAnsiTheme="majorBidi" w:cstheme="majorBidi"/>
        </w:rPr>
      </w:pPr>
    </w:p>
    <w:p w14:paraId="00A89F29" w14:textId="77777777" w:rsidR="000B551F" w:rsidRDefault="000B551F">
      <w:pPr>
        <w:rPr>
          <w:rFonts w:asciiTheme="majorBidi" w:hAnsiTheme="majorBidi" w:cstheme="majorBidi"/>
          <w:b/>
          <w:bCs/>
        </w:rPr>
      </w:pPr>
    </w:p>
    <w:p w14:paraId="5C181996" w14:textId="1ED586FF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E49371D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59D455FC" w14:textId="41F38787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36A31DDC" w14:textId="2ABD5644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3CA34446" w14:textId="5E7EF58A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479E8D3E" w14:textId="289D62C2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38E28125" w14:textId="64814C05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4F4E4504" w14:textId="08BA8532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7694815D" w14:textId="3A33C173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6E912B92" w14:textId="5241753A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343B0F35" w14:textId="58C335A0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53ED1F01" w14:textId="4ACB4813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7398CB27" w14:textId="47B69798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45F3E5FC" w14:textId="77777777" w:rsidR="00C05385" w:rsidRPr="009B7B94" w:rsidRDefault="00C05385" w:rsidP="009B7B94">
      <w:pPr>
        <w:pStyle w:val="Heading1"/>
      </w:pPr>
      <w:r w:rsidRPr="009B7B94"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5020C6" w:rsidRPr="009B7B94" w14:paraId="7323BFF0" w14:textId="77777777" w:rsidTr="005020C6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lastRenderedPageBreak/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605DC200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5020C6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5020C6" w:rsidRPr="009B7B94" w14:paraId="30B0DDCD" w14:textId="77777777" w:rsidTr="005020C6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7A7187E8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Visitors Attractions</w:t>
            </w:r>
          </w:p>
          <w:p w14:paraId="7077D121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Apply tourism Promotional Techniques</w:t>
            </w:r>
          </w:p>
          <w:p w14:paraId="3F9ED6F3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Apply Principles of Marketing in Tourism</w:t>
            </w:r>
          </w:p>
          <w:p w14:paraId="4BA8FAC6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Develop Sports Tourism</w:t>
            </w:r>
          </w:p>
          <w:p w14:paraId="2CA9573F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Identify Ecotourism</w:t>
            </w:r>
          </w:p>
          <w:p w14:paraId="7784D324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Gastronomy and Culinary Tourism</w:t>
            </w:r>
          </w:p>
          <w:p w14:paraId="3DA50251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Tourist Transport Operations</w:t>
            </w:r>
          </w:p>
          <w:p w14:paraId="7E56A92D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Generate Activities in Tourism</w:t>
            </w:r>
          </w:p>
          <w:p w14:paraId="5DA515B0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Interpret Air Travel</w:t>
            </w:r>
          </w:p>
          <w:p w14:paraId="213DE1F9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Apply Risk Management Techniques in Tourism</w:t>
            </w:r>
          </w:p>
          <w:p w14:paraId="5E12C98C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Conduct Tours</w:t>
            </w:r>
          </w:p>
          <w:p w14:paraId="11CAF3A0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Develop and up-date Tourism Skills</w:t>
            </w:r>
          </w:p>
          <w:p w14:paraId="31F10CF4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Develop Tour Packages</w:t>
            </w:r>
          </w:p>
          <w:p w14:paraId="078ABF97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Promote Tourism Products &amp; Services</w:t>
            </w:r>
          </w:p>
          <w:p w14:paraId="0BF4280B" w14:textId="70E4BA40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Resorts</w:t>
            </w:r>
          </w:p>
        </w:tc>
      </w:tr>
      <w:tr w:rsidR="005020C6" w:rsidRPr="009B7B94" w14:paraId="5AE7D107" w14:textId="77777777" w:rsidTr="005020C6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12E7616D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Summative Assessment</w:t>
            </w:r>
          </w:p>
        </w:tc>
      </w:tr>
      <w:tr w:rsidR="005020C6" w:rsidRPr="009B7B94" w14:paraId="2BCFAD6E" w14:textId="77777777" w:rsidTr="005020C6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5020C6" w:rsidRPr="009B7B94" w14:paraId="20788108" w14:textId="77777777" w:rsidTr="005020C6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5020C6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D6488F4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0B72165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0B551F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15BCEA0E" w14:textId="6A1609B4" w:rsidR="00C05385" w:rsidRPr="009B7B94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566" w:type="dxa"/>
            <w:shd w:val="clear" w:color="auto" w:fill="auto"/>
          </w:tcPr>
          <w:p w14:paraId="0B6BCB7F" w14:textId="6A7F3E37" w:rsidR="00C05385" w:rsidRPr="009B7B94" w:rsidRDefault="000B551F" w:rsidP="009B7B94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0B551F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auto"/>
          </w:tcPr>
          <w:p w14:paraId="408D5B63" w14:textId="22EE0275" w:rsidR="000D4B6F" w:rsidRPr="009B7B94" w:rsidRDefault="000B551F" w:rsidP="009B7B94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9B7B94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9B7B94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5FEE960C" w14:textId="77777777" w:rsid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5EFF465E" w14:textId="77777777" w:rsidR="000B551F" w:rsidRP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 xml:space="preserve">Plan a </w:t>
            </w:r>
            <w:r w:rsidRPr="000B551F">
              <w:rPr>
                <w:rFonts w:asciiTheme="majorBidi" w:hAnsiTheme="majorBidi" w:cstheme="majorBidi"/>
                <w:color w:val="auto"/>
              </w:rPr>
              <w:t>domestic /city tour (Students will locally discover the resident city either visit the any tourist attraction or perform city tour).</w:t>
            </w:r>
            <w:r>
              <w:t xml:space="preserve"> </w:t>
            </w:r>
            <w:r w:rsidRPr="000B551F">
              <w:rPr>
                <w:rFonts w:asciiTheme="majorBidi" w:hAnsiTheme="majorBidi" w:cstheme="majorBidi"/>
                <w:i/>
                <w:iCs/>
                <w:color w:val="auto"/>
              </w:rPr>
              <w:t>Portfolios</w:t>
            </w:r>
            <w:r>
              <w:rPr>
                <w:rFonts w:asciiTheme="majorBidi" w:hAnsiTheme="majorBidi" w:cstheme="majorBidi"/>
                <w:i/>
                <w:iCs/>
                <w:color w:val="auto"/>
              </w:rPr>
              <w:t xml:space="preserve"> needs to be submitted </w:t>
            </w:r>
            <w:r w:rsidRPr="000B551F">
              <w:rPr>
                <w:rFonts w:asciiTheme="majorBidi" w:hAnsiTheme="majorBidi" w:cstheme="majorBidi"/>
                <w:i/>
                <w:iCs/>
                <w:color w:val="auto"/>
              </w:rPr>
              <w:t>at the time of assessment</w:t>
            </w:r>
          </w:p>
          <w:p w14:paraId="023B5AB2" w14:textId="77777777" w:rsid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2:</w:t>
            </w:r>
          </w:p>
          <w:p w14:paraId="215A2730" w14:textId="3A130A46" w:rsidR="00830A75" w:rsidRPr="000B551F" w:rsidRDefault="000B551F" w:rsidP="000B551F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0B551F">
              <w:rPr>
                <w:rFonts w:asciiTheme="majorBidi" w:hAnsiTheme="majorBidi" w:cstheme="majorBidi"/>
              </w:rPr>
              <w:t>Plan an intentional tour for group of locals.</w:t>
            </w:r>
            <w:r w:rsidRPr="000B551F">
              <w:rPr>
                <w:rFonts w:asciiTheme="majorBidi" w:hAnsiTheme="majorBidi" w:cstheme="majorBidi"/>
                <w:i/>
                <w:iCs/>
              </w:rPr>
              <w:t xml:space="preserve"> Portfolios needs to be submitted at the time of assessment</w:t>
            </w:r>
          </w:p>
        </w:tc>
      </w:tr>
      <w:tr w:rsidR="00830A75" w:rsidRPr="009B7B94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5020C6" w:rsidRPr="009B7B94" w14:paraId="116ED637" w14:textId="77777777" w:rsidTr="00C9216A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0DA4AA8" w14:textId="159E3B34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  <w:r w:rsidRPr="00F51E4D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5020C6" w:rsidRPr="009B7B94" w14:paraId="1A297C12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5F790B5" w14:textId="77777777" w:rsidR="005020C6" w:rsidRPr="009B7B94" w:rsidRDefault="005020C6" w:rsidP="001D06D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57747DE" w14:textId="76012973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Identify major risks.</w:t>
            </w:r>
          </w:p>
        </w:tc>
        <w:tc>
          <w:tcPr>
            <w:tcW w:w="1080" w:type="dxa"/>
            <w:vAlign w:val="center"/>
          </w:tcPr>
          <w:p w14:paraId="7C0D00DD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9E709CF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F7016DA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7589269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41CC4E2" w14:textId="77777777" w:rsidR="005020C6" w:rsidRPr="009B7B94" w:rsidRDefault="005020C6" w:rsidP="001D06D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EBA0830" w14:textId="25A00868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List down potential hazards.</w:t>
            </w:r>
          </w:p>
        </w:tc>
        <w:tc>
          <w:tcPr>
            <w:tcW w:w="1080" w:type="dxa"/>
            <w:vAlign w:val="center"/>
          </w:tcPr>
          <w:p w14:paraId="01D8FD79" w14:textId="7AB725A6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C80AAE0" w14:textId="5D17F24C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F283BC0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03FEEA3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D7B6141" w14:textId="77777777" w:rsidR="005020C6" w:rsidRPr="009B7B94" w:rsidRDefault="005020C6" w:rsidP="001D06D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14EF071" w14:textId="076F395A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Mention disaster history of tourist destination.</w:t>
            </w:r>
          </w:p>
        </w:tc>
        <w:tc>
          <w:tcPr>
            <w:tcW w:w="1080" w:type="dxa"/>
            <w:vAlign w:val="center"/>
          </w:tcPr>
          <w:p w14:paraId="4C6AD79F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39DECDEC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338EAFE6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4E14F228" w14:textId="77777777" w:rsidTr="005020C6">
        <w:trPr>
          <w:trHeight w:val="197"/>
          <w:jc w:val="center"/>
        </w:trPr>
        <w:tc>
          <w:tcPr>
            <w:tcW w:w="715" w:type="dxa"/>
            <w:vAlign w:val="center"/>
          </w:tcPr>
          <w:p w14:paraId="656CFE46" w14:textId="77777777" w:rsidR="005020C6" w:rsidRPr="009B7B94" w:rsidRDefault="005020C6" w:rsidP="001D06D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163B4A6" w14:textId="50F7F4AE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Design a contingency plan.</w:t>
            </w:r>
          </w:p>
        </w:tc>
        <w:tc>
          <w:tcPr>
            <w:tcW w:w="1080" w:type="dxa"/>
            <w:vAlign w:val="center"/>
          </w:tcPr>
          <w:p w14:paraId="09160964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D7306F0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30DDF536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1756A4ED" w14:textId="77777777" w:rsidTr="000E5BE5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67BB4BC5" w14:textId="2FC84371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  <w:r w:rsidRPr="00F51E4D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</w:tc>
      </w:tr>
      <w:tr w:rsidR="005020C6" w:rsidRPr="009B7B94" w14:paraId="067752FD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4124DD7" w14:textId="77777777" w:rsidR="005020C6" w:rsidRPr="009B7B94" w:rsidRDefault="005020C6" w:rsidP="001D06D4">
            <w:pPr>
              <w:pStyle w:val="ListParagraph"/>
              <w:numPr>
                <w:ilvl w:val="0"/>
                <w:numId w:val="22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D41083F" w14:textId="6F6C97C9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Observe the gestures.</w:t>
            </w:r>
          </w:p>
        </w:tc>
        <w:tc>
          <w:tcPr>
            <w:tcW w:w="1080" w:type="dxa"/>
            <w:vAlign w:val="center"/>
          </w:tcPr>
          <w:p w14:paraId="22E63C3E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5A1EAD1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FBA3B07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542BF9DF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AB7666A" w14:textId="77777777" w:rsidR="005020C6" w:rsidRPr="009B7B94" w:rsidRDefault="005020C6" w:rsidP="001D06D4">
            <w:pPr>
              <w:pStyle w:val="ListParagraph"/>
              <w:numPr>
                <w:ilvl w:val="0"/>
                <w:numId w:val="22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8E0B451" w14:textId="3407EF6F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Identify the facts as per the situation.</w:t>
            </w:r>
          </w:p>
        </w:tc>
        <w:tc>
          <w:tcPr>
            <w:tcW w:w="1080" w:type="dxa"/>
            <w:vAlign w:val="center"/>
          </w:tcPr>
          <w:p w14:paraId="3F727007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44085E6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A5D9BB9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6FC88C8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61DCEE8" w14:textId="77777777" w:rsidR="005020C6" w:rsidRPr="009B7B94" w:rsidRDefault="005020C6" w:rsidP="001D06D4">
            <w:pPr>
              <w:pStyle w:val="ListParagraph"/>
              <w:numPr>
                <w:ilvl w:val="0"/>
                <w:numId w:val="22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0976D87" w14:textId="2F794114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Determine the different scenarios in tour.</w:t>
            </w:r>
          </w:p>
        </w:tc>
        <w:tc>
          <w:tcPr>
            <w:tcW w:w="1080" w:type="dxa"/>
            <w:vAlign w:val="center"/>
          </w:tcPr>
          <w:p w14:paraId="3C51A651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36635D6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232C265D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5E7C1944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04ABEF4" w14:textId="77777777" w:rsidR="005020C6" w:rsidRPr="009B7B94" w:rsidRDefault="005020C6" w:rsidP="001D06D4">
            <w:pPr>
              <w:pStyle w:val="ListParagraph"/>
              <w:numPr>
                <w:ilvl w:val="0"/>
                <w:numId w:val="22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E8C6219" w14:textId="59C2683E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hAnsiTheme="majorBidi" w:cstheme="majorBidi"/>
              </w:rPr>
              <w:t>Identify the solutions and discuss it.</w:t>
            </w:r>
          </w:p>
        </w:tc>
        <w:tc>
          <w:tcPr>
            <w:tcW w:w="1080" w:type="dxa"/>
            <w:vAlign w:val="center"/>
          </w:tcPr>
          <w:p w14:paraId="3A9C0930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0F194172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6F05F12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72876D1B" w14:textId="77777777" w:rsidTr="005020C6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5B29ED74" w14:textId="1C531AD1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  <w:r w:rsidRPr="00F51E4D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3:</w:t>
            </w:r>
          </w:p>
        </w:tc>
      </w:tr>
      <w:tr w:rsidR="005020C6" w:rsidRPr="009B7B94" w14:paraId="4A96F67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0718936" w14:textId="77777777" w:rsidR="005020C6" w:rsidRPr="009B7B94" w:rsidRDefault="005020C6" w:rsidP="001D06D4">
            <w:pPr>
              <w:pStyle w:val="ListParagraph"/>
              <w:numPr>
                <w:ilvl w:val="0"/>
                <w:numId w:val="2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EA9C5BE" w14:textId="54F7B14D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Make a Domestic Package</w:t>
            </w:r>
          </w:p>
        </w:tc>
        <w:tc>
          <w:tcPr>
            <w:tcW w:w="1080" w:type="dxa"/>
            <w:vAlign w:val="center"/>
          </w:tcPr>
          <w:p w14:paraId="4213DDCB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0F309170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5481D40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417A8456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DD31D3A" w14:textId="77777777" w:rsidR="005020C6" w:rsidRPr="009B7B94" w:rsidRDefault="005020C6" w:rsidP="001D06D4">
            <w:pPr>
              <w:pStyle w:val="ListParagraph"/>
              <w:numPr>
                <w:ilvl w:val="0"/>
                <w:numId w:val="2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7151DBA" w14:textId="3D59AC9E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velop an international Package.</w:t>
            </w:r>
          </w:p>
        </w:tc>
        <w:tc>
          <w:tcPr>
            <w:tcW w:w="1080" w:type="dxa"/>
            <w:vAlign w:val="center"/>
          </w:tcPr>
          <w:p w14:paraId="40223260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AF3637D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63CB1B6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61E1EC8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4339C54" w14:textId="77777777" w:rsidR="005020C6" w:rsidRPr="009B7B94" w:rsidRDefault="005020C6" w:rsidP="001D06D4">
            <w:pPr>
              <w:pStyle w:val="ListParagraph"/>
              <w:numPr>
                <w:ilvl w:val="0"/>
                <w:numId w:val="2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B010820" w14:textId="343FF47A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velop Economy.</w:t>
            </w:r>
          </w:p>
        </w:tc>
        <w:tc>
          <w:tcPr>
            <w:tcW w:w="1080" w:type="dxa"/>
            <w:vAlign w:val="center"/>
          </w:tcPr>
          <w:p w14:paraId="11A183A7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C4450D7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3DE4AA1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027E0A2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33B3841" w14:textId="77777777" w:rsidR="005020C6" w:rsidRPr="009B7B94" w:rsidRDefault="005020C6" w:rsidP="001D06D4">
            <w:pPr>
              <w:pStyle w:val="ListParagraph"/>
              <w:numPr>
                <w:ilvl w:val="0"/>
                <w:numId w:val="2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1E9E737" w14:textId="1492C650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velop Students Package.</w:t>
            </w:r>
          </w:p>
        </w:tc>
        <w:tc>
          <w:tcPr>
            <w:tcW w:w="1080" w:type="dxa"/>
            <w:vAlign w:val="center"/>
          </w:tcPr>
          <w:p w14:paraId="0557D50B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1594B2FC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04A3298F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03B50B9F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15C66B0" w14:textId="77777777" w:rsidR="005020C6" w:rsidRPr="009B7B94" w:rsidRDefault="005020C6" w:rsidP="001D06D4">
            <w:pPr>
              <w:pStyle w:val="ListParagraph"/>
              <w:numPr>
                <w:ilvl w:val="0"/>
                <w:numId w:val="2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0DC21A3" w14:textId="5DCEA44E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velop Luxury Package.</w:t>
            </w:r>
          </w:p>
        </w:tc>
        <w:tc>
          <w:tcPr>
            <w:tcW w:w="1080" w:type="dxa"/>
            <w:vAlign w:val="center"/>
          </w:tcPr>
          <w:p w14:paraId="280350CB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23F543D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728F6F7D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651A424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38B73F4" w14:textId="77777777" w:rsidR="005020C6" w:rsidRPr="009B7B94" w:rsidRDefault="005020C6" w:rsidP="001D06D4">
            <w:pPr>
              <w:pStyle w:val="ListParagraph"/>
              <w:numPr>
                <w:ilvl w:val="0"/>
                <w:numId w:val="2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7EC4364" w14:textId="5B823BD8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Include all the components of accommodation, travelling, food and entertainment.</w:t>
            </w:r>
          </w:p>
        </w:tc>
        <w:tc>
          <w:tcPr>
            <w:tcW w:w="1080" w:type="dxa"/>
            <w:vAlign w:val="center"/>
          </w:tcPr>
          <w:p w14:paraId="2DE20E73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54511151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45122B77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56736FC1" w14:textId="77777777" w:rsidTr="00FB07FB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03906B5D" w14:textId="613EA9C6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  <w:r w:rsidRPr="00F51E4D">
              <w:rPr>
                <w:rFonts w:asciiTheme="majorBidi" w:hAnsiTheme="majorBidi" w:cstheme="majorBidi"/>
                <w:b/>
                <w:bCs/>
              </w:rPr>
              <w:t>Assessment Task 4:</w:t>
            </w:r>
          </w:p>
        </w:tc>
      </w:tr>
      <w:tr w:rsidR="005020C6" w:rsidRPr="009B7B94" w14:paraId="528954F2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6BACAB6" w14:textId="77777777" w:rsidR="005020C6" w:rsidRPr="009B7B94" w:rsidRDefault="005020C6" w:rsidP="001D06D4">
            <w:pPr>
              <w:pStyle w:val="ListParagraph"/>
              <w:numPr>
                <w:ilvl w:val="0"/>
                <w:numId w:val="20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6FF91D8" w14:textId="38C443E9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Login to Reservation Software</w:t>
            </w:r>
          </w:p>
        </w:tc>
        <w:tc>
          <w:tcPr>
            <w:tcW w:w="1080" w:type="dxa"/>
            <w:vAlign w:val="center"/>
          </w:tcPr>
          <w:p w14:paraId="158ACA43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087E2810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AD3985F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55C7C00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98C990F" w14:textId="77777777" w:rsidR="005020C6" w:rsidRPr="009B7B94" w:rsidRDefault="005020C6" w:rsidP="001D06D4">
            <w:pPr>
              <w:pStyle w:val="ListParagraph"/>
              <w:numPr>
                <w:ilvl w:val="0"/>
                <w:numId w:val="2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1D8C9CA" w14:textId="5C6E0AC6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 xml:space="preserve">Show appropriate available options on software </w:t>
            </w:r>
          </w:p>
        </w:tc>
        <w:tc>
          <w:tcPr>
            <w:tcW w:w="1080" w:type="dxa"/>
            <w:vAlign w:val="center"/>
          </w:tcPr>
          <w:p w14:paraId="14C20F3F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3CF9496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7D84413D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79F8AFD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B1E20DC" w14:textId="77777777" w:rsidR="005020C6" w:rsidRPr="009B7B94" w:rsidRDefault="005020C6" w:rsidP="001D06D4">
            <w:pPr>
              <w:pStyle w:val="ListParagraph"/>
              <w:numPr>
                <w:ilvl w:val="0"/>
                <w:numId w:val="2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DDF75BB" w14:textId="04A03290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Select the suitable option for ticketing from Lahore to Gilgit</w:t>
            </w:r>
          </w:p>
        </w:tc>
        <w:tc>
          <w:tcPr>
            <w:tcW w:w="1080" w:type="dxa"/>
            <w:vAlign w:val="center"/>
          </w:tcPr>
          <w:p w14:paraId="00B470A9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552C243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72F34706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65A2EEF6" w14:textId="77777777" w:rsidTr="001910F5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6A51F7F9" w14:textId="2F6B7435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  <w:r w:rsidRPr="00F51E4D">
              <w:rPr>
                <w:rFonts w:asciiTheme="majorBidi" w:hAnsiTheme="majorBidi" w:cstheme="majorBidi"/>
                <w:b/>
                <w:bCs/>
              </w:rPr>
              <w:lastRenderedPageBreak/>
              <w:t>Assessment Task 5:</w:t>
            </w:r>
          </w:p>
        </w:tc>
      </w:tr>
      <w:tr w:rsidR="005020C6" w:rsidRPr="009B7B94" w14:paraId="28FA00AB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6B63599" w14:textId="77777777" w:rsidR="005020C6" w:rsidRPr="009B7B94" w:rsidRDefault="005020C6" w:rsidP="001D06D4">
            <w:pPr>
              <w:pStyle w:val="ListParagraph"/>
              <w:numPr>
                <w:ilvl w:val="0"/>
                <w:numId w:val="19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7330D72" w14:textId="4186C7CE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termine a budget.</w:t>
            </w:r>
          </w:p>
        </w:tc>
        <w:tc>
          <w:tcPr>
            <w:tcW w:w="1080" w:type="dxa"/>
            <w:vAlign w:val="center"/>
          </w:tcPr>
          <w:p w14:paraId="4C97803E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6B1F9C58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36BDC34C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33354EDA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9F87398" w14:textId="77777777" w:rsidR="005020C6" w:rsidRPr="009B7B94" w:rsidRDefault="005020C6" w:rsidP="001D06D4">
            <w:pPr>
              <w:pStyle w:val="ListParagraph"/>
              <w:numPr>
                <w:ilvl w:val="0"/>
                <w:numId w:val="19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B774F08" w14:textId="6AAC07A5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Arrange transport for the tourist for their arrival to their accommodation.</w:t>
            </w:r>
          </w:p>
        </w:tc>
        <w:tc>
          <w:tcPr>
            <w:tcW w:w="1080" w:type="dxa"/>
            <w:vAlign w:val="center"/>
          </w:tcPr>
          <w:p w14:paraId="5B1FC451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6CBB2C2B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39A582B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15923DA2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B769640" w14:textId="77777777" w:rsidR="005020C6" w:rsidRPr="009B7B94" w:rsidRDefault="005020C6" w:rsidP="001D06D4">
            <w:pPr>
              <w:pStyle w:val="ListParagraph"/>
              <w:numPr>
                <w:ilvl w:val="0"/>
                <w:numId w:val="19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F6ECC66" w14:textId="64AE2EAA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Select type and number of transport and its settlement for all Pakistan tour.</w:t>
            </w:r>
          </w:p>
        </w:tc>
        <w:tc>
          <w:tcPr>
            <w:tcW w:w="1080" w:type="dxa"/>
            <w:vAlign w:val="center"/>
          </w:tcPr>
          <w:p w14:paraId="48A432E8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5E41BD8E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1B11D12C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1EE0366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6532F9E" w14:textId="77777777" w:rsidR="005020C6" w:rsidRPr="009B7B94" w:rsidRDefault="005020C6" w:rsidP="001D06D4">
            <w:pPr>
              <w:pStyle w:val="ListParagraph"/>
              <w:numPr>
                <w:ilvl w:val="0"/>
                <w:numId w:val="19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05689FA" w14:textId="094114EA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Mention their pickup point, their route for the tour and timings for arrival and departure for different destinations.</w:t>
            </w:r>
          </w:p>
        </w:tc>
        <w:tc>
          <w:tcPr>
            <w:tcW w:w="1080" w:type="dxa"/>
            <w:vAlign w:val="center"/>
          </w:tcPr>
          <w:p w14:paraId="72F823E5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3485ED7F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10F4EACB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0942029A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A94D4C8" w14:textId="77777777" w:rsidR="005020C6" w:rsidRPr="009B7B94" w:rsidRDefault="005020C6" w:rsidP="001D06D4">
            <w:pPr>
              <w:pStyle w:val="ListParagraph"/>
              <w:numPr>
                <w:ilvl w:val="0"/>
                <w:numId w:val="19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AB3C6AF" w14:textId="20CC10BA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 xml:space="preserve">Arrange the change of transport for any special activity/route. </w:t>
            </w:r>
          </w:p>
        </w:tc>
        <w:tc>
          <w:tcPr>
            <w:tcW w:w="1080" w:type="dxa"/>
            <w:vAlign w:val="center"/>
          </w:tcPr>
          <w:p w14:paraId="3DDA1319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21B72A8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220A894D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5BBDA99B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52B35CA" w14:textId="77777777" w:rsidR="005020C6" w:rsidRPr="009B7B94" w:rsidRDefault="005020C6" w:rsidP="001D06D4">
            <w:pPr>
              <w:pStyle w:val="ListParagraph"/>
              <w:numPr>
                <w:ilvl w:val="0"/>
                <w:numId w:val="19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5BB37B0" w14:textId="4FAA807E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 xml:space="preserve">Identify the profit/loss.     </w:t>
            </w:r>
          </w:p>
        </w:tc>
        <w:tc>
          <w:tcPr>
            <w:tcW w:w="1080" w:type="dxa"/>
            <w:vAlign w:val="center"/>
          </w:tcPr>
          <w:p w14:paraId="6A542258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38B667C8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48B82704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3A6F2EC9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6208165" w14:textId="77777777" w:rsidR="005020C6" w:rsidRPr="009B7B94" w:rsidRDefault="005020C6" w:rsidP="001D06D4">
            <w:pPr>
              <w:pStyle w:val="ListParagraph"/>
              <w:numPr>
                <w:ilvl w:val="0"/>
                <w:numId w:val="19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810AA3F" w14:textId="5B104234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Identify the risks.</w:t>
            </w:r>
          </w:p>
        </w:tc>
        <w:tc>
          <w:tcPr>
            <w:tcW w:w="1080" w:type="dxa"/>
            <w:vAlign w:val="center"/>
          </w:tcPr>
          <w:p w14:paraId="326039AF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3091BFB9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274EB2E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73951E8A" w14:textId="77777777" w:rsidTr="005020C6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7EA3F905" w14:textId="5D1EC98A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  <w:r w:rsidRPr="00F51E4D">
              <w:rPr>
                <w:rFonts w:asciiTheme="majorBidi" w:hAnsiTheme="majorBidi" w:cstheme="majorBidi"/>
                <w:b/>
                <w:bCs/>
              </w:rPr>
              <w:t>Assessment Task 6:</w:t>
            </w:r>
          </w:p>
        </w:tc>
      </w:tr>
      <w:tr w:rsidR="005020C6" w:rsidRPr="009B7B94" w14:paraId="29BB118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AC831AC" w14:textId="77777777" w:rsidR="005020C6" w:rsidRPr="009B7B94" w:rsidRDefault="005020C6" w:rsidP="001D06D4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D267004" w14:textId="44EDAA86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termine and elaborate tourism products and services</w:t>
            </w:r>
          </w:p>
        </w:tc>
        <w:tc>
          <w:tcPr>
            <w:tcW w:w="1080" w:type="dxa"/>
            <w:vAlign w:val="center"/>
          </w:tcPr>
          <w:p w14:paraId="46A4562B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98A8E42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43803D43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1D663AB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89C27E3" w14:textId="77777777" w:rsidR="005020C6" w:rsidRPr="009B7B94" w:rsidRDefault="005020C6" w:rsidP="001D06D4">
            <w:pPr>
              <w:pStyle w:val="ListParagraph"/>
              <w:numPr>
                <w:ilvl w:val="0"/>
                <w:numId w:val="18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9B2D9A6" w14:textId="6CB39F82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Determine the software for designing the pamphlet.</w:t>
            </w:r>
          </w:p>
        </w:tc>
        <w:tc>
          <w:tcPr>
            <w:tcW w:w="1080" w:type="dxa"/>
            <w:vAlign w:val="center"/>
          </w:tcPr>
          <w:p w14:paraId="0D549943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01885EA9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7A41929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595CA30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5E6AD2E" w14:textId="77777777" w:rsidR="005020C6" w:rsidRPr="009B7B94" w:rsidRDefault="005020C6" w:rsidP="001D06D4">
            <w:pPr>
              <w:pStyle w:val="ListParagraph"/>
              <w:numPr>
                <w:ilvl w:val="0"/>
                <w:numId w:val="18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D8EBAD8" w14:textId="41FB2D58" w:rsidR="005020C6" w:rsidRPr="009B7B94" w:rsidRDefault="005020C6" w:rsidP="005020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51E4D">
              <w:rPr>
                <w:rFonts w:asciiTheme="majorBidi" w:eastAsia="Times New Roman" w:hAnsiTheme="majorBidi" w:cstheme="majorBidi"/>
                <w:color w:val="222222"/>
              </w:rPr>
              <w:t>Identify the content for pamphlet.</w:t>
            </w:r>
          </w:p>
        </w:tc>
        <w:tc>
          <w:tcPr>
            <w:tcW w:w="1080" w:type="dxa"/>
            <w:vAlign w:val="center"/>
          </w:tcPr>
          <w:p w14:paraId="57A2B121" w14:textId="77777777" w:rsidR="005020C6" w:rsidRPr="009B7B94" w:rsidRDefault="005020C6" w:rsidP="005020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177235D4" w14:textId="77777777" w:rsidR="005020C6" w:rsidRPr="009B7B94" w:rsidRDefault="005020C6" w:rsidP="005020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1387BCA4" w14:textId="77777777" w:rsidR="005020C6" w:rsidRPr="009B7B94" w:rsidRDefault="005020C6" w:rsidP="005020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5020C6" w:rsidRPr="009B7B94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5020C6" w:rsidRPr="009B7B94" w:rsidRDefault="005020C6" w:rsidP="005020C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14BA227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5020C6" w:rsidRPr="009B7B94" w:rsidRDefault="005020C6" w:rsidP="005020C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7070C53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28850AB8" w:rsidR="00C05385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12F8ECBE" w14:textId="729EFBD4" w:rsidR="005020C6" w:rsidRDefault="005020C6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82FE6CE" w14:textId="40B6512A" w:rsidR="005020C6" w:rsidRDefault="005020C6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2D549A6A" w14:textId="21B4AC67" w:rsidR="005020C6" w:rsidRDefault="005020C6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2B46A15E" w14:textId="4FA96498" w:rsidR="005020C6" w:rsidRDefault="005020C6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30850611" w14:textId="7A4694C3" w:rsidR="005020C6" w:rsidRDefault="005020C6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00C5EDD6" w14:textId="4441DAEC" w:rsidR="005020C6" w:rsidRDefault="005020C6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2D7861B5" w14:textId="77777777" w:rsidR="005020C6" w:rsidRPr="009B7B94" w:rsidRDefault="005020C6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7FE1575" w14:textId="7C2DAC23" w:rsidR="00C05385" w:rsidRPr="009B7B94" w:rsidRDefault="00C05385" w:rsidP="000B551F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5020C6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215A8B27" w:rsidR="005020C6" w:rsidRPr="000B551F" w:rsidRDefault="005020C6" w:rsidP="005020C6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5020C6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5020C6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731FA0BC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Visitors Attractions</w:t>
            </w:r>
          </w:p>
          <w:p w14:paraId="1F66417D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Apply tourism Promotional Techniques</w:t>
            </w:r>
          </w:p>
          <w:p w14:paraId="30EB0F2F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Apply Principles of Marketing in Tourism</w:t>
            </w:r>
          </w:p>
          <w:p w14:paraId="44B24F72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Develop Sports Tourism</w:t>
            </w:r>
          </w:p>
          <w:p w14:paraId="079EAC4C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Identify Ecotourism</w:t>
            </w:r>
          </w:p>
          <w:p w14:paraId="6D4497F4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Gastronomy and Culinary Tourism</w:t>
            </w:r>
          </w:p>
          <w:p w14:paraId="7B865C41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Tourist Transport Operations</w:t>
            </w:r>
          </w:p>
          <w:p w14:paraId="6C8E2A1D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Generate Activities in Tourism</w:t>
            </w:r>
          </w:p>
          <w:p w14:paraId="24F28828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Interpret Air Travel</w:t>
            </w:r>
          </w:p>
          <w:p w14:paraId="075E367C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Apply Risk Management Techniques in Tourism</w:t>
            </w:r>
          </w:p>
          <w:p w14:paraId="445CDF41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Conduct Tours</w:t>
            </w:r>
          </w:p>
          <w:p w14:paraId="39EDA0E6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Develop and up-date Tourism Skills</w:t>
            </w:r>
          </w:p>
          <w:p w14:paraId="6C425AB0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Develop Tour Packages</w:t>
            </w:r>
          </w:p>
          <w:p w14:paraId="489E088C" w14:textId="77777777" w:rsidR="005020C6" w:rsidRPr="005020C6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Promote Tourism Products &amp; Services</w:t>
            </w:r>
          </w:p>
          <w:p w14:paraId="62C85E56" w14:textId="71BAD160" w:rsidR="005020C6" w:rsidRPr="000B551F" w:rsidRDefault="005020C6" w:rsidP="005020C6">
            <w:pPr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Manage Resorts</w:t>
            </w:r>
          </w:p>
        </w:tc>
      </w:tr>
      <w:tr w:rsidR="005020C6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2B3A0664" w:rsidR="005020C6" w:rsidRPr="000B551F" w:rsidRDefault="005020C6" w:rsidP="005020C6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Summative Assessment</w:t>
            </w:r>
          </w:p>
        </w:tc>
      </w:tr>
      <w:tr w:rsidR="005020C6" w:rsidRPr="009B7B94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5020C6" w:rsidRPr="009B7B94" w:rsidRDefault="005020C6" w:rsidP="005020C6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5020C6" w:rsidRPr="009B7B94" w:rsidRDefault="005020C6" w:rsidP="005020C6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5020C6" w:rsidRPr="009B7B94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5020C6" w:rsidRPr="009B7B94" w:rsidRDefault="005020C6" w:rsidP="005020C6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5020C6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68822E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0E1E9F9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5020C6" w:rsidRPr="009B7B94" w:rsidRDefault="005020C6" w:rsidP="005020C6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10762E" w:rsidRPr="009B7B94" w14:paraId="5117D325" w14:textId="77777777" w:rsidTr="00D51B65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10762E" w:rsidRPr="009B7B94" w:rsidRDefault="0010762E" w:rsidP="0010762E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6ED8CCE" w14:textId="006069FD" w:rsidR="0010762E" w:rsidRPr="00BB36E6" w:rsidRDefault="0010762E" w:rsidP="0010762E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How to start a campaign for business promotion?</w:t>
            </w:r>
          </w:p>
        </w:tc>
        <w:tc>
          <w:tcPr>
            <w:tcW w:w="1435" w:type="dxa"/>
            <w:vMerge w:val="restart"/>
          </w:tcPr>
          <w:p w14:paraId="223F992C" w14:textId="77777777" w:rsidR="0010762E" w:rsidRPr="009B7B94" w:rsidRDefault="0010762E" w:rsidP="0010762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10762E" w:rsidRPr="009B7B94" w:rsidRDefault="0010762E" w:rsidP="0010762E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B7B94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B36E6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10762E" w:rsidRPr="009B7B94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10762E" w:rsidRPr="009B7B94" w:rsidRDefault="0010762E" w:rsidP="0010762E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3582D96B" w:rsidR="0010762E" w:rsidRPr="00BB36E6" w:rsidRDefault="0010762E" w:rsidP="0010762E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How can we further promote sports tourism internationally?</w:t>
            </w:r>
          </w:p>
        </w:tc>
        <w:tc>
          <w:tcPr>
            <w:tcW w:w="1435" w:type="dxa"/>
            <w:vMerge w:val="restart"/>
          </w:tcPr>
          <w:p w14:paraId="26B41FAA" w14:textId="77777777" w:rsidR="0010762E" w:rsidRPr="009B7B94" w:rsidRDefault="0010762E" w:rsidP="0010762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10762E" w:rsidRPr="009B7B94" w:rsidRDefault="0010762E" w:rsidP="0010762E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10762E" w:rsidRPr="009B7B94" w14:paraId="5EF2B020" w14:textId="77777777" w:rsidTr="005B0692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10762E" w:rsidRPr="009B7B94" w:rsidRDefault="0010762E" w:rsidP="0010762E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25E05249" w:rsidR="0010762E" w:rsidRPr="00BB36E6" w:rsidRDefault="0010762E" w:rsidP="0010762E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In case of transport emergency, how will you manage the group?</w:t>
            </w:r>
          </w:p>
        </w:tc>
        <w:tc>
          <w:tcPr>
            <w:tcW w:w="1435" w:type="dxa"/>
            <w:vMerge w:val="restart"/>
          </w:tcPr>
          <w:p w14:paraId="511FF514" w14:textId="77777777" w:rsidR="0010762E" w:rsidRPr="009B7B94" w:rsidRDefault="0010762E" w:rsidP="0010762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10762E" w:rsidRPr="009B7B94" w:rsidRDefault="0010762E" w:rsidP="0010762E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0F59C9B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526B5ED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10762E" w:rsidRPr="009B7B94" w14:paraId="65BCA3F4" w14:textId="77777777" w:rsidTr="004A3886">
        <w:trPr>
          <w:trHeight w:val="219"/>
          <w:jc w:val="center"/>
        </w:trPr>
        <w:tc>
          <w:tcPr>
            <w:tcW w:w="487" w:type="dxa"/>
            <w:vMerge w:val="restart"/>
          </w:tcPr>
          <w:p w14:paraId="1C9E841D" w14:textId="77777777" w:rsidR="0010762E" w:rsidRPr="009B7B94" w:rsidRDefault="0010762E" w:rsidP="0010762E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083F0602" w14:textId="4C80A348" w:rsidR="0010762E" w:rsidRPr="009B7B94" w:rsidRDefault="0010762E" w:rsidP="0010762E">
            <w:p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Why safety plan is important?</w:t>
            </w:r>
          </w:p>
        </w:tc>
        <w:tc>
          <w:tcPr>
            <w:tcW w:w="1435" w:type="dxa"/>
            <w:vMerge w:val="restart"/>
          </w:tcPr>
          <w:p w14:paraId="74D63A6A" w14:textId="77777777" w:rsidR="0010762E" w:rsidRPr="009B7B94" w:rsidRDefault="0010762E" w:rsidP="0010762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98BDD7B" w14:textId="77777777" w:rsidR="0010762E" w:rsidRPr="009B7B94" w:rsidRDefault="0010762E" w:rsidP="0010762E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23B63174" w14:textId="77777777" w:rsidTr="004D00CF">
        <w:trPr>
          <w:trHeight w:val="703"/>
          <w:jc w:val="center"/>
        </w:trPr>
        <w:tc>
          <w:tcPr>
            <w:tcW w:w="487" w:type="dxa"/>
            <w:vMerge/>
          </w:tcPr>
          <w:p w14:paraId="3C471423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0DDC5943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59590AF2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805DB2D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10762E" w:rsidRPr="009B7B94" w14:paraId="0925610C" w14:textId="77777777" w:rsidTr="00432190">
        <w:trPr>
          <w:trHeight w:val="231"/>
          <w:jc w:val="center"/>
        </w:trPr>
        <w:tc>
          <w:tcPr>
            <w:tcW w:w="487" w:type="dxa"/>
            <w:vMerge w:val="restart"/>
          </w:tcPr>
          <w:p w14:paraId="10EAB38A" w14:textId="77777777" w:rsidR="0010762E" w:rsidRPr="009B7B94" w:rsidRDefault="0010762E" w:rsidP="0010762E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16F67E31" w14:textId="78DE979C" w:rsidR="0010762E" w:rsidRPr="006B5DAB" w:rsidRDefault="0010762E" w:rsidP="0010762E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How would you manage disaster situation?</w:t>
            </w:r>
          </w:p>
        </w:tc>
        <w:tc>
          <w:tcPr>
            <w:tcW w:w="1435" w:type="dxa"/>
            <w:vMerge w:val="restart"/>
          </w:tcPr>
          <w:p w14:paraId="0953D51A" w14:textId="77777777" w:rsidR="0010762E" w:rsidRPr="009B7B94" w:rsidRDefault="0010762E" w:rsidP="0010762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022FBDE" w14:textId="77777777" w:rsidR="0010762E" w:rsidRPr="009B7B94" w:rsidRDefault="0010762E" w:rsidP="0010762E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9480E0D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1BD52227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A8BF6B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6851F2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C07FB7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238F8538" w:rsidR="005278EB" w:rsidRPr="009B7B94" w:rsidRDefault="005278EB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FB9CD" w14:textId="77777777" w:rsidR="00E03544" w:rsidRDefault="00E03544" w:rsidP="00C92255">
      <w:pPr>
        <w:spacing w:after="0" w:line="240" w:lineRule="auto"/>
      </w:pPr>
      <w:r>
        <w:separator/>
      </w:r>
    </w:p>
  </w:endnote>
  <w:endnote w:type="continuationSeparator" w:id="0">
    <w:p w14:paraId="010F2F94" w14:textId="77777777" w:rsidR="00E03544" w:rsidRDefault="00E03544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77777777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005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C6E96" w14:textId="77777777" w:rsidR="00E03544" w:rsidRDefault="00E03544" w:rsidP="00C92255">
      <w:pPr>
        <w:spacing w:after="0" w:line="240" w:lineRule="auto"/>
      </w:pPr>
      <w:r>
        <w:separator/>
      </w:r>
    </w:p>
  </w:footnote>
  <w:footnote w:type="continuationSeparator" w:id="0">
    <w:p w14:paraId="4861832C" w14:textId="77777777" w:rsidR="00E03544" w:rsidRDefault="00E03544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41EE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B6DB4"/>
    <w:multiLevelType w:val="hybridMultilevel"/>
    <w:tmpl w:val="CBE0C7CA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61C78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C7C47"/>
    <w:multiLevelType w:val="hybridMultilevel"/>
    <w:tmpl w:val="EE1EB5F4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5E16006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B14DEF"/>
    <w:multiLevelType w:val="hybridMultilevel"/>
    <w:tmpl w:val="28CA5266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A2439C"/>
    <w:multiLevelType w:val="hybridMultilevel"/>
    <w:tmpl w:val="EE1EB5F4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0CF376D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370024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30065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55245A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4F33CA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C24359"/>
    <w:multiLevelType w:val="hybridMultilevel"/>
    <w:tmpl w:val="EE1EB5F4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6769D9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AB622E"/>
    <w:multiLevelType w:val="hybridMultilevel"/>
    <w:tmpl w:val="EE1EB5F4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FAC7607"/>
    <w:multiLevelType w:val="hybridMultilevel"/>
    <w:tmpl w:val="6DA864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E1044F"/>
    <w:multiLevelType w:val="hybridMultilevel"/>
    <w:tmpl w:val="9586B9E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B301A3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6"/>
  </w:num>
  <w:num w:numId="4">
    <w:abstractNumId w:val="5"/>
  </w:num>
  <w:num w:numId="5">
    <w:abstractNumId w:val="19"/>
  </w:num>
  <w:num w:numId="6">
    <w:abstractNumId w:val="20"/>
  </w:num>
  <w:num w:numId="7">
    <w:abstractNumId w:val="1"/>
  </w:num>
  <w:num w:numId="8">
    <w:abstractNumId w:val="15"/>
  </w:num>
  <w:num w:numId="9">
    <w:abstractNumId w:val="18"/>
  </w:num>
  <w:num w:numId="10">
    <w:abstractNumId w:val="6"/>
  </w:num>
  <w:num w:numId="11">
    <w:abstractNumId w:val="8"/>
  </w:num>
  <w:num w:numId="12">
    <w:abstractNumId w:val="9"/>
  </w:num>
  <w:num w:numId="13">
    <w:abstractNumId w:val="2"/>
  </w:num>
  <w:num w:numId="14">
    <w:abstractNumId w:val="7"/>
  </w:num>
  <w:num w:numId="15">
    <w:abstractNumId w:val="17"/>
  </w:num>
  <w:num w:numId="16">
    <w:abstractNumId w:val="14"/>
  </w:num>
  <w:num w:numId="17">
    <w:abstractNumId w:val="21"/>
  </w:num>
  <w:num w:numId="18">
    <w:abstractNumId w:val="0"/>
  </w:num>
  <w:num w:numId="19">
    <w:abstractNumId w:val="13"/>
  </w:num>
  <w:num w:numId="20">
    <w:abstractNumId w:val="12"/>
  </w:num>
  <w:num w:numId="21">
    <w:abstractNumId w:val="11"/>
  </w:num>
  <w:num w:numId="22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4B78"/>
    <w:rsid w:val="000A7628"/>
    <w:rsid w:val="000B03CF"/>
    <w:rsid w:val="000B1322"/>
    <w:rsid w:val="000B5176"/>
    <w:rsid w:val="000B551F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62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06D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119C"/>
    <w:rsid w:val="00366A76"/>
    <w:rsid w:val="003719FE"/>
    <w:rsid w:val="003775B3"/>
    <w:rsid w:val="00396713"/>
    <w:rsid w:val="003A0D3E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0AA1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020C6"/>
    <w:rsid w:val="0050326C"/>
    <w:rsid w:val="00512D8C"/>
    <w:rsid w:val="0051366B"/>
    <w:rsid w:val="0051417D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51AD"/>
    <w:rsid w:val="00557375"/>
    <w:rsid w:val="00563B67"/>
    <w:rsid w:val="00574623"/>
    <w:rsid w:val="005752C7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B3D26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97D28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2511C"/>
    <w:rsid w:val="00A25A59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005B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C00E22"/>
    <w:rsid w:val="00C05385"/>
    <w:rsid w:val="00C16704"/>
    <w:rsid w:val="00C24530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0B34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3544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353E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E4C7AE-C136-48BB-B929-DD756859B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9</Pages>
  <Words>1588</Words>
  <Characters>905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6</cp:revision>
  <dcterms:created xsi:type="dcterms:W3CDTF">2021-12-15T13:44:00Z</dcterms:created>
  <dcterms:modified xsi:type="dcterms:W3CDTF">2021-12-15T16:11:00Z</dcterms:modified>
</cp:coreProperties>
</file>